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2ADB14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032369E8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00A2A261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7A3C2673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709BF7FD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2A85996D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625BAF74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7266F291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7274A76C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0047D918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5F600EC3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03232CA8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7774D469" w14:textId="77777777" w:rsidR="005E0060" w:rsidRPr="005E0060" w:rsidRDefault="005E0060" w:rsidP="005E0060">
      <w:pPr>
        <w:jc w:val="center"/>
        <w:rPr>
          <w:rFonts w:ascii="Times New Roman" w:hAnsi="Times New Roman" w:cs="Times New Roman"/>
        </w:rPr>
      </w:pPr>
    </w:p>
    <w:p w14:paraId="0EBAF001" w14:textId="07C055DD" w:rsidR="00C550D4" w:rsidRDefault="00C550D4" w:rsidP="005E0060">
      <w:pPr>
        <w:spacing w:line="360" w:lineRule="auto"/>
        <w:jc w:val="center"/>
        <w:rPr>
          <w:rFonts w:ascii="Times New Roman" w:hAnsi="Times New Roman" w:cs="Times New Roman"/>
          <w:sz w:val="48"/>
          <w:szCs w:val="48"/>
        </w:rPr>
      </w:pPr>
      <w:r>
        <w:rPr>
          <w:rFonts w:ascii="Times New Roman" w:hAnsi="Times New Roman" w:cs="Times New Roman"/>
          <w:sz w:val="48"/>
          <w:szCs w:val="48"/>
        </w:rPr>
        <w:t>Design Document</w:t>
      </w:r>
    </w:p>
    <w:p w14:paraId="70AB13D4" w14:textId="34960379" w:rsidR="005E0060" w:rsidRPr="005E0060" w:rsidRDefault="005E0060" w:rsidP="005E0060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E0060">
        <w:rPr>
          <w:rFonts w:ascii="Times New Roman" w:hAnsi="Times New Roman" w:cs="Times New Roman"/>
          <w:sz w:val="28"/>
          <w:szCs w:val="28"/>
        </w:rPr>
        <w:t>version 0.0.1</w:t>
      </w:r>
    </w:p>
    <w:p w14:paraId="6E249C68" w14:textId="0A2600A1" w:rsidR="005E0060" w:rsidRDefault="005E0060" w:rsidP="005E0060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E0060">
        <w:rPr>
          <w:rFonts w:ascii="Times New Roman" w:hAnsi="Times New Roman" w:cs="Times New Roman"/>
          <w:sz w:val="28"/>
          <w:szCs w:val="28"/>
        </w:rPr>
        <w:t>Chaojie Wang</w:t>
      </w:r>
    </w:p>
    <w:p w14:paraId="6EF2D29D" w14:textId="4D9FDB1D" w:rsidR="000963B5" w:rsidRPr="005E0060" w:rsidRDefault="000963B5" w:rsidP="005E0060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umsik Kim</w:t>
      </w:r>
      <w:bookmarkStart w:id="0" w:name="_GoBack"/>
      <w:bookmarkEnd w:id="0"/>
    </w:p>
    <w:p w14:paraId="0D912D4F" w14:textId="77777777" w:rsidR="005E0060" w:rsidRPr="005E0060" w:rsidRDefault="005E0060" w:rsidP="005E0060">
      <w:pPr>
        <w:spacing w:line="360" w:lineRule="auto"/>
        <w:rPr>
          <w:rFonts w:ascii="Times New Roman" w:hAnsi="Times New Roman" w:cs="Times New Roman"/>
        </w:rPr>
      </w:pPr>
    </w:p>
    <w:p w14:paraId="1583D5FE" w14:textId="77777777" w:rsidR="005E0060" w:rsidRPr="005E0060" w:rsidRDefault="005E0060" w:rsidP="005E0060">
      <w:pPr>
        <w:spacing w:line="360" w:lineRule="auto"/>
        <w:rPr>
          <w:rFonts w:ascii="Times New Roman" w:hAnsi="Times New Roman" w:cs="Times New Roman"/>
        </w:rPr>
      </w:pPr>
    </w:p>
    <w:p w14:paraId="7DB51DC7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28445773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60DBAFDE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66F6B05D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20D8BC06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35B1FCA9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0836A801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33D7E237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7C0E2621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45D9AB23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4A872DF6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3EFB24D0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43C00F5C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3A1A276C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18671C66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46B93771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4A90C158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2E5617E6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37DF9E9C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18D48829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2C785D4B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209FDC44" w14:textId="77777777" w:rsidR="005E0060" w:rsidRDefault="005E0060">
      <w:pPr>
        <w:rPr>
          <w:rFonts w:ascii="Times New Roman" w:hAnsi="Times New Roman" w:cs="Times New Roman"/>
        </w:rPr>
      </w:pPr>
    </w:p>
    <w:p w14:paraId="2FD1E443" w14:textId="77777777" w:rsidR="005E0060" w:rsidRDefault="005E0060">
      <w:pPr>
        <w:rPr>
          <w:rFonts w:ascii="Times New Roman" w:hAnsi="Times New Roman" w:cs="Times New Roman"/>
        </w:rPr>
      </w:pPr>
    </w:p>
    <w:p w14:paraId="222EA3BA" w14:textId="77777777" w:rsidR="005E0060" w:rsidRDefault="005E0060">
      <w:pPr>
        <w:rPr>
          <w:rFonts w:ascii="Times New Roman" w:hAnsi="Times New Roman" w:cs="Times New Roman"/>
        </w:rPr>
      </w:pPr>
    </w:p>
    <w:p w14:paraId="724BD1B0" w14:textId="228D82FD" w:rsidR="005E0060" w:rsidRPr="00035ACE" w:rsidRDefault="00C550D4" w:rsidP="00035ACE">
      <w:pPr>
        <w:pStyle w:val="ListParagraph"/>
        <w:numPr>
          <w:ilvl w:val="0"/>
          <w:numId w:val="5"/>
        </w:num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035ACE">
        <w:rPr>
          <w:rFonts w:ascii="Times New Roman" w:hAnsi="Times New Roman" w:cs="Times New Roman"/>
          <w:b/>
          <w:sz w:val="28"/>
          <w:szCs w:val="28"/>
        </w:rPr>
        <w:t>Purpose</w:t>
      </w:r>
    </w:p>
    <w:p w14:paraId="61B832D7" w14:textId="7BA1146C" w:rsidR="005E0060" w:rsidRDefault="00C550D4" w:rsidP="005E0060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document is a technical design document. This document specifies components developers need to implement and how pieces work together. This should be used by developers as a referenc</w:t>
      </w:r>
      <w:r w:rsidR="00DD5256">
        <w:rPr>
          <w:rFonts w:ascii="Times New Roman" w:hAnsi="Times New Roman" w:cs="Times New Roman"/>
        </w:rPr>
        <w:t>e for implementing Wolfie Home.</w:t>
      </w:r>
    </w:p>
    <w:p w14:paraId="72833D24" w14:textId="77777777" w:rsidR="005E0060" w:rsidRDefault="005E0060" w:rsidP="005E0060">
      <w:pPr>
        <w:ind w:firstLine="720"/>
        <w:rPr>
          <w:rFonts w:ascii="Times New Roman" w:hAnsi="Times New Roman" w:cs="Times New Roman"/>
        </w:rPr>
      </w:pPr>
    </w:p>
    <w:p w14:paraId="0EA15BB3" w14:textId="34D3BAE3" w:rsidR="00C550D4" w:rsidRPr="00035ACE" w:rsidRDefault="00C550D4" w:rsidP="00035ACE">
      <w:pPr>
        <w:pStyle w:val="ListParagraph"/>
        <w:numPr>
          <w:ilvl w:val="0"/>
          <w:numId w:val="5"/>
        </w:num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035ACE">
        <w:rPr>
          <w:rFonts w:ascii="Times New Roman" w:hAnsi="Times New Roman" w:cs="Times New Roman"/>
          <w:b/>
          <w:sz w:val="28"/>
          <w:szCs w:val="28"/>
        </w:rPr>
        <w:t>Overview</w:t>
      </w:r>
    </w:p>
    <w:p w14:paraId="1E065D78" w14:textId="11FC4148" w:rsidR="00463A97" w:rsidRDefault="000A1559" w:rsidP="005E006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There a</w:t>
      </w:r>
      <w:r w:rsidR="00D635A8">
        <w:rPr>
          <w:rFonts w:ascii="Times New Roman" w:hAnsi="Times New Roman" w:cs="Times New Roman"/>
        </w:rPr>
        <w:t>re three</w:t>
      </w:r>
      <w:r w:rsidR="00A22BFC">
        <w:rPr>
          <w:rFonts w:ascii="Times New Roman" w:hAnsi="Times New Roman" w:cs="Times New Roman"/>
        </w:rPr>
        <w:t xml:space="preserve"> components</w:t>
      </w:r>
      <w:r>
        <w:rPr>
          <w:rFonts w:ascii="Times New Roman" w:hAnsi="Times New Roman" w:cs="Times New Roman"/>
        </w:rPr>
        <w:t xml:space="preserve"> in this project: microcontrollers that are able to connect to the Internet, a MQTT</w:t>
      </w:r>
      <w:r w:rsidR="00775504">
        <w:rPr>
          <w:rFonts w:ascii="Times New Roman" w:hAnsi="Times New Roman" w:cs="Times New Roman"/>
        </w:rPr>
        <w:t xml:space="preserve"> server</w:t>
      </w:r>
      <w:r>
        <w:rPr>
          <w:rFonts w:ascii="Times New Roman" w:hAnsi="Times New Roman" w:cs="Times New Roman"/>
        </w:rPr>
        <w:t xml:space="preserve">, </w:t>
      </w:r>
      <w:r w:rsidR="00A22BFC">
        <w:rPr>
          <w:rFonts w:ascii="Times New Roman" w:hAnsi="Times New Roman" w:cs="Times New Roman"/>
        </w:rPr>
        <w:t>and a w</w:t>
      </w:r>
      <w:r>
        <w:rPr>
          <w:rFonts w:ascii="Times New Roman" w:hAnsi="Times New Roman" w:cs="Times New Roman"/>
        </w:rPr>
        <w:t>ebserver</w:t>
      </w:r>
      <w:r w:rsidR="00463A97">
        <w:rPr>
          <w:rFonts w:ascii="Times New Roman" w:hAnsi="Times New Roman" w:cs="Times New Roman"/>
        </w:rPr>
        <w:t xml:space="preserve"> with a database.</w:t>
      </w:r>
      <w:r>
        <w:rPr>
          <w:rFonts w:ascii="Times New Roman" w:hAnsi="Times New Roman" w:cs="Times New Roman"/>
        </w:rPr>
        <w:t xml:space="preserve"> </w:t>
      </w:r>
    </w:p>
    <w:p w14:paraId="73AE9AD8" w14:textId="77777777" w:rsidR="00356193" w:rsidRDefault="000A1559" w:rsidP="00463A97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icrocontrollers </w:t>
      </w:r>
      <w:r w:rsidR="00463A97">
        <w:rPr>
          <w:rFonts w:ascii="Times New Roman" w:hAnsi="Times New Roman" w:cs="Times New Roman"/>
        </w:rPr>
        <w:t>communicate among</w:t>
      </w:r>
      <w:r>
        <w:rPr>
          <w:rFonts w:ascii="Times New Roman" w:hAnsi="Times New Roman" w:cs="Times New Roman"/>
        </w:rPr>
        <w:t xml:space="preserve"> each other with</w:t>
      </w:r>
      <w:r w:rsidR="00775504">
        <w:rPr>
          <w:rFonts w:ascii="Times New Roman" w:hAnsi="Times New Roman" w:cs="Times New Roman"/>
        </w:rPr>
        <w:t xml:space="preserve"> the MQTT server</w:t>
      </w:r>
      <w:r w:rsidR="00A22BFC">
        <w:rPr>
          <w:rFonts w:ascii="Times New Roman" w:hAnsi="Times New Roman" w:cs="Times New Roman"/>
        </w:rPr>
        <w:t>.</w:t>
      </w:r>
      <w:r w:rsidR="0030557A">
        <w:rPr>
          <w:rFonts w:ascii="Times New Roman" w:hAnsi="Times New Roman" w:cs="Times New Roman"/>
        </w:rPr>
        <w:t xml:space="preserve"> Inside MQTT s</w:t>
      </w:r>
      <w:r w:rsidR="00463A97">
        <w:rPr>
          <w:rFonts w:ascii="Times New Roman" w:hAnsi="Times New Roman" w:cs="Times New Roman"/>
        </w:rPr>
        <w:t>erver, there are two components:</w:t>
      </w:r>
      <w:r w:rsidR="0030557A">
        <w:rPr>
          <w:rFonts w:ascii="Times New Roman" w:hAnsi="Times New Roman" w:cs="Times New Roman"/>
        </w:rPr>
        <w:t xml:space="preserve"> one is </w:t>
      </w:r>
      <w:r w:rsidR="00463A97">
        <w:rPr>
          <w:rFonts w:ascii="Times New Roman" w:hAnsi="Times New Roman" w:cs="Times New Roman"/>
        </w:rPr>
        <w:t>MQTT broker, and the other one is called vclient.</w:t>
      </w:r>
      <w:r w:rsidR="00A22BFC">
        <w:rPr>
          <w:rFonts w:ascii="Times New Roman" w:hAnsi="Times New Roman" w:cs="Times New Roman"/>
        </w:rPr>
        <w:t xml:space="preserve"> </w:t>
      </w:r>
      <w:r w:rsidR="00463A97">
        <w:rPr>
          <w:rFonts w:ascii="Times New Roman" w:hAnsi="Times New Roman" w:cs="Times New Roman"/>
        </w:rPr>
        <w:t xml:space="preserve">The MQTT broker handles the inter-communications among microcontrollers and vclient. The vclient is the virtual client that communicates with </w:t>
      </w:r>
      <w:r w:rsidR="00356193">
        <w:rPr>
          <w:rFonts w:ascii="Times New Roman" w:hAnsi="Times New Roman" w:cs="Times New Roman"/>
        </w:rPr>
        <w:t>database and the webserver</w:t>
      </w:r>
      <w:r w:rsidR="00463A97">
        <w:rPr>
          <w:rFonts w:ascii="Times New Roman" w:hAnsi="Times New Roman" w:cs="Times New Roman"/>
        </w:rPr>
        <w:t xml:space="preserve">. </w:t>
      </w:r>
      <w:r w:rsidR="00775504">
        <w:rPr>
          <w:rFonts w:ascii="Times New Roman" w:hAnsi="Times New Roman" w:cs="Times New Roman"/>
        </w:rPr>
        <w:t>The webs</w:t>
      </w:r>
      <w:r w:rsidR="00463A97">
        <w:rPr>
          <w:rFonts w:ascii="Times New Roman" w:hAnsi="Times New Roman" w:cs="Times New Roman"/>
        </w:rPr>
        <w:t>erver</w:t>
      </w:r>
      <w:r>
        <w:rPr>
          <w:rFonts w:ascii="Times New Roman" w:hAnsi="Times New Roman" w:cs="Times New Roman"/>
        </w:rPr>
        <w:t xml:space="preserve"> communicate</w:t>
      </w:r>
      <w:r w:rsidR="00463A97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with users</w:t>
      </w:r>
      <w:r w:rsidR="00356193">
        <w:rPr>
          <w:rFonts w:ascii="Times New Roman" w:hAnsi="Times New Roman" w:cs="Times New Roman"/>
        </w:rPr>
        <w:t xml:space="preserve"> and the MQTT server.</w:t>
      </w:r>
    </w:p>
    <w:p w14:paraId="6264AAF5" w14:textId="3192B9BD" w:rsidR="00775504" w:rsidRDefault="00356193" w:rsidP="00356193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following topology</w:t>
      </w:r>
      <w:r w:rsidR="00775504">
        <w:rPr>
          <w:rFonts w:ascii="Times New Roman" w:hAnsi="Times New Roman" w:cs="Times New Roman"/>
        </w:rPr>
        <w:t xml:space="preserve"> illustrate</w:t>
      </w:r>
      <w:r>
        <w:rPr>
          <w:rFonts w:ascii="Times New Roman" w:hAnsi="Times New Roman" w:cs="Times New Roman"/>
        </w:rPr>
        <w:t>s</w:t>
      </w:r>
      <w:r w:rsidR="00775504">
        <w:rPr>
          <w:rFonts w:ascii="Times New Roman" w:hAnsi="Times New Roman" w:cs="Times New Roman"/>
        </w:rPr>
        <w:t xml:space="preserve"> the idea:</w:t>
      </w:r>
    </w:p>
    <w:p w14:paraId="64EC54E9" w14:textId="54FA0308" w:rsidR="00356193" w:rsidRDefault="00A43AD8" w:rsidP="00356193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ko-KR"/>
        </w:rPr>
        <w:drawing>
          <wp:inline distT="0" distB="0" distL="0" distR="0" wp14:anchorId="16531D28" wp14:editId="79C99CC0">
            <wp:extent cx="5357004" cy="323490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verview.jpe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24" t="561" r="4617" b="57370"/>
                    <a:stretch/>
                  </pic:blipFill>
                  <pic:spPr bwMode="auto">
                    <a:xfrm>
                      <a:off x="0" y="0"/>
                      <a:ext cx="5358645" cy="32358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82AB0A" w14:textId="4CB90524" w:rsidR="00F309AE" w:rsidRDefault="00F309AE" w:rsidP="00531385">
      <w:pPr>
        <w:rPr>
          <w:rFonts w:ascii="Times New Roman" w:hAnsi="Times New Roman" w:cs="Times New Roman"/>
        </w:rPr>
      </w:pPr>
    </w:p>
    <w:p w14:paraId="7BEF7191" w14:textId="6806F9CD" w:rsidR="00035ACE" w:rsidRPr="00035ACE" w:rsidRDefault="00A22BFC" w:rsidP="00035ACE">
      <w:pPr>
        <w:pStyle w:val="ListParagraph"/>
        <w:numPr>
          <w:ilvl w:val="0"/>
          <w:numId w:val="5"/>
        </w:numPr>
        <w:jc w:val="center"/>
        <w:rPr>
          <w:rFonts w:ascii="Times New Roman" w:hAnsi="Times New Roman" w:cs="Times New Roman"/>
          <w:b/>
          <w:sz w:val="28"/>
          <w:szCs w:val="28"/>
        </w:rPr>
      </w:pPr>
      <w:commentRangeStart w:id="1"/>
      <w:r w:rsidRPr="00035ACE">
        <w:rPr>
          <w:rFonts w:ascii="Times New Roman" w:hAnsi="Times New Roman" w:cs="Times New Roman"/>
          <w:b/>
          <w:sz w:val="28"/>
          <w:szCs w:val="28"/>
        </w:rPr>
        <w:t>Microcontrollers</w:t>
      </w:r>
      <w:commentRangeEnd w:id="1"/>
      <w:r w:rsidR="00447CC5">
        <w:rPr>
          <w:rStyle w:val="CommentReference"/>
        </w:rPr>
        <w:commentReference w:id="1"/>
      </w:r>
    </w:p>
    <w:p w14:paraId="48D013B6" w14:textId="5AA98DFE" w:rsidR="002D2361" w:rsidRDefault="002D2361" w:rsidP="00F309A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447CC5">
        <w:rPr>
          <w:rFonts w:ascii="Times New Roman" w:hAnsi="Times New Roman" w:cs="Times New Roman"/>
        </w:rPr>
        <w:t>To be filled</w:t>
      </w:r>
    </w:p>
    <w:p w14:paraId="143B1E9A" w14:textId="77777777" w:rsidR="002D2361" w:rsidRDefault="002D2361" w:rsidP="00F309AE">
      <w:pPr>
        <w:rPr>
          <w:rFonts w:ascii="Times New Roman" w:hAnsi="Times New Roman" w:cs="Times New Roman"/>
        </w:rPr>
      </w:pPr>
    </w:p>
    <w:p w14:paraId="2FE7013D" w14:textId="06F49E94" w:rsidR="00035ACE" w:rsidRPr="00035ACE" w:rsidRDefault="002D2361" w:rsidP="00035ACE">
      <w:pPr>
        <w:pStyle w:val="ListParagraph"/>
        <w:numPr>
          <w:ilvl w:val="0"/>
          <w:numId w:val="5"/>
        </w:num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035ACE">
        <w:rPr>
          <w:rFonts w:ascii="Times New Roman" w:hAnsi="Times New Roman" w:cs="Times New Roman"/>
          <w:b/>
          <w:sz w:val="28"/>
          <w:szCs w:val="28"/>
        </w:rPr>
        <w:t>MQTT Server</w:t>
      </w:r>
    </w:p>
    <w:p w14:paraId="04D6137A" w14:textId="1923DBED" w:rsidR="00A43AD8" w:rsidRDefault="00A43AD8" w:rsidP="00A43AD8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oth the web server and the MQTT</w:t>
      </w:r>
      <w:r w:rsidR="00733BC6">
        <w:rPr>
          <w:rFonts w:ascii="Times New Roman" w:hAnsi="Times New Roman" w:cs="Times New Roman"/>
        </w:rPr>
        <w:t>server</w:t>
      </w:r>
      <w:r>
        <w:rPr>
          <w:rFonts w:ascii="Times New Roman" w:hAnsi="Times New Roman" w:cs="Times New Roman"/>
        </w:rPr>
        <w:t xml:space="preserve"> are running on </w:t>
      </w:r>
      <w:r w:rsidR="005D4B91">
        <w:rPr>
          <w:rFonts w:ascii="Times New Roman" w:hAnsi="Times New Roman" w:cs="Times New Roman"/>
        </w:rPr>
        <w:t xml:space="preserve">a </w:t>
      </w:r>
      <w:r>
        <w:rPr>
          <w:rFonts w:ascii="Times New Roman" w:hAnsi="Times New Roman" w:cs="Times New Roman"/>
        </w:rPr>
        <w:t>Linux computer.</w:t>
      </w:r>
    </w:p>
    <w:p w14:paraId="4A4CB5C1" w14:textId="4443B4B4" w:rsidR="00B97163" w:rsidRPr="00B97163" w:rsidRDefault="00C36A37" w:rsidP="00B97163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4</w:t>
      </w:r>
      <w:r w:rsidR="00B97163" w:rsidRPr="00B97163">
        <w:rPr>
          <w:rFonts w:ascii="Times New Roman" w:hAnsi="Times New Roman" w:cs="Times New Roman"/>
          <w:b/>
        </w:rPr>
        <w:t>.1 MQTT broker</w:t>
      </w:r>
    </w:p>
    <w:p w14:paraId="2DDE5B9D" w14:textId="2862C65D" w:rsidR="00733BC6" w:rsidRDefault="00910F06" w:rsidP="00A43AD8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MQTT broker is implemented according t</w:t>
      </w:r>
      <w:r w:rsidR="003D7A22">
        <w:rPr>
          <w:rFonts w:ascii="Times New Roman" w:hAnsi="Times New Roman" w:cs="Times New Roman"/>
        </w:rPr>
        <w:t>o MQTT</w:t>
      </w:r>
      <w:r>
        <w:rPr>
          <w:rFonts w:ascii="Times New Roman" w:hAnsi="Times New Roman" w:cs="Times New Roman"/>
        </w:rPr>
        <w:t xml:space="preserve"> protocol. </w:t>
      </w:r>
      <w:r w:rsidR="003D7A22">
        <w:rPr>
          <w:rFonts w:ascii="Times New Roman" w:hAnsi="Times New Roman" w:cs="Times New Roman"/>
        </w:rPr>
        <w:t>There is a</w:t>
      </w:r>
      <w:r w:rsidR="00A43AD8">
        <w:rPr>
          <w:rFonts w:ascii="Times New Roman" w:hAnsi="Times New Roman" w:cs="Times New Roman"/>
        </w:rPr>
        <w:t>n</w:t>
      </w:r>
      <w:r w:rsidR="003D7A22">
        <w:rPr>
          <w:rFonts w:ascii="Times New Roman" w:hAnsi="Times New Roman" w:cs="Times New Roman"/>
        </w:rPr>
        <w:t xml:space="preserve"> open source MQTT broker called Moquitto, which is used in this project. </w:t>
      </w:r>
    </w:p>
    <w:p w14:paraId="48D32DE9" w14:textId="4586861A" w:rsidR="00733BC6" w:rsidRDefault="00C36A37" w:rsidP="00733BC6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4</w:t>
      </w:r>
      <w:r w:rsidR="00733BC6" w:rsidRPr="0081586F">
        <w:rPr>
          <w:rFonts w:ascii="Times New Roman" w:hAnsi="Times New Roman" w:cs="Times New Roman"/>
          <w:b/>
        </w:rPr>
        <w:t>.1</w:t>
      </w:r>
      <w:r w:rsidR="00733BC6">
        <w:rPr>
          <w:rFonts w:ascii="Times New Roman" w:hAnsi="Times New Roman" w:cs="Times New Roman"/>
          <w:b/>
        </w:rPr>
        <w:t>.1</w:t>
      </w:r>
      <w:r w:rsidR="00733BC6" w:rsidRPr="0081586F">
        <w:rPr>
          <w:rFonts w:ascii="Times New Roman" w:hAnsi="Times New Roman" w:cs="Times New Roman"/>
          <w:b/>
        </w:rPr>
        <w:t xml:space="preserve"> </w:t>
      </w:r>
      <w:r w:rsidR="00733BC6">
        <w:rPr>
          <w:rFonts w:ascii="Times New Roman" w:hAnsi="Times New Roman" w:cs="Times New Roman"/>
          <w:b/>
        </w:rPr>
        <w:t>Communication b</w:t>
      </w:r>
      <w:r w:rsidR="00733BC6" w:rsidRPr="0081586F">
        <w:rPr>
          <w:rFonts w:ascii="Times New Roman" w:hAnsi="Times New Roman" w:cs="Times New Roman"/>
          <w:b/>
        </w:rPr>
        <w:t>etween devices and the MQTT broker</w:t>
      </w:r>
    </w:p>
    <w:p w14:paraId="68951996" w14:textId="77777777" w:rsidR="00733BC6" w:rsidRPr="0081586F" w:rsidRDefault="00733BC6" w:rsidP="00733BC6">
      <w:pPr>
        <w:ind w:firstLine="72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there are two types: control message and status message.</w:t>
      </w:r>
    </w:p>
    <w:p w14:paraId="3B037672" w14:textId="77777777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• Status Message</w:t>
      </w:r>
    </w:p>
    <w:p w14:paraId="0EE3BCEC" w14:textId="77777777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Status message is a message published from devices to the broker. Following topic is used: status/(room)/(type)/(dev_id). </w:t>
      </w:r>
    </w:p>
    <w:p w14:paraId="51D3647A" w14:textId="77777777" w:rsidR="00733BC6" w:rsidRDefault="00733BC6" w:rsidP="00733BC6">
      <w:pPr>
        <w:ind w:left="72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• room is unique identifier of a room</w:t>
      </w:r>
    </w:p>
    <w:p w14:paraId="35C285BF" w14:textId="77777777" w:rsidR="00733BC6" w:rsidRDefault="00733BC6" w:rsidP="00733BC6">
      <w:pPr>
        <w:ind w:left="72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• type is type of the information, such as temperature, LED status </w:t>
      </w:r>
    </w:p>
    <w:p w14:paraId="0291B9AC" w14:textId="77777777" w:rsidR="00733BC6" w:rsidRDefault="00733BC6" w:rsidP="00733BC6">
      <w:pPr>
        <w:ind w:left="72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• dev_id, unique identifier of the device</w:t>
      </w:r>
    </w:p>
    <w:p w14:paraId="2B8CA153" w14:textId="77777777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The payload is csv formatted: (dev_name),(value),(time)</w:t>
      </w:r>
    </w:p>
    <w:p w14:paraId="4D15BC94" w14:textId="77777777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• dev_name: user friendly name of the device</w:t>
      </w:r>
    </w:p>
    <w:p w14:paraId="55F058EC" w14:textId="77777777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• value: value of the status</w:t>
      </w:r>
    </w:p>
    <w:p w14:paraId="009049CD" w14:textId="77777777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• time: time stamp of when the value was recorded.</w:t>
      </w:r>
    </w:p>
    <w:p w14:paraId="3A6BFED0" w14:textId="77777777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For example,  a LED is in room1, and is off. It can publish with topic</w:t>
      </w:r>
    </w:p>
    <w:p w14:paraId="1AA7B3E8" w14:textId="6E8ED1B0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“status/room1/led/led1”. The payload could be: “LED,off,</w:t>
      </w:r>
      <w:r w:rsidRPr="00C80C0C">
        <w:rPr>
          <w:rFonts w:ascii="Times New Roman" w:hAnsi="Times New Roman" w:cs="Times New Roman"/>
        </w:rPr>
        <w:t>2016-02-29 02:45:31</w:t>
      </w:r>
      <w:r>
        <w:rPr>
          <w:rFonts w:ascii="Times New Roman" w:hAnsi="Times New Roman" w:cs="Times New Roman"/>
        </w:rPr>
        <w:t>”.</w:t>
      </w:r>
    </w:p>
    <w:p w14:paraId="2EAD8A13" w14:textId="77777777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• Control Message</w:t>
      </w:r>
    </w:p>
    <w:p w14:paraId="5296B69F" w14:textId="77777777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To control a device, format of topic is used:</w:t>
      </w:r>
    </w:p>
    <w:p w14:paraId="7AE8C2AE" w14:textId="77777777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control/(dev_id)</w:t>
      </w:r>
    </w:p>
    <w:p w14:paraId="4E819402" w14:textId="77777777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The payload format is simply:</w:t>
      </w:r>
    </w:p>
    <w:p w14:paraId="5C17E1DF" w14:textId="77777777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(value)</w:t>
      </w:r>
    </w:p>
    <w:p w14:paraId="7060B380" w14:textId="2C0FCA68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For example, in order to turn off a LED with led1 as the dev_id, topic is control/led1, and the payload will be “on”</w:t>
      </w:r>
    </w:p>
    <w:p w14:paraId="714D7811" w14:textId="4E7BD689" w:rsidR="00035ACE" w:rsidRPr="00035ACE" w:rsidRDefault="00C36A37" w:rsidP="00035AC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4</w:t>
      </w:r>
      <w:r w:rsidR="00733BC6">
        <w:rPr>
          <w:rFonts w:ascii="Times New Roman" w:hAnsi="Times New Roman" w:cs="Times New Roman"/>
          <w:b/>
        </w:rPr>
        <w:t>.2</w:t>
      </w:r>
      <w:r w:rsidR="00035ACE" w:rsidRPr="00B97163">
        <w:rPr>
          <w:rFonts w:ascii="Times New Roman" w:hAnsi="Times New Roman" w:cs="Times New Roman"/>
          <w:b/>
        </w:rPr>
        <w:t xml:space="preserve"> </w:t>
      </w:r>
      <w:r w:rsidR="00035ACE">
        <w:rPr>
          <w:rFonts w:ascii="Times New Roman" w:hAnsi="Times New Roman" w:cs="Times New Roman"/>
          <w:b/>
        </w:rPr>
        <w:t>vclient</w:t>
      </w:r>
    </w:p>
    <w:p w14:paraId="11C6AE73" w14:textId="780F2CFE" w:rsidR="00A43AD8" w:rsidRDefault="00035ACE" w:rsidP="00035ACE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oquitto also provides library for writing MQTT client. It is used for writing vclient. </w:t>
      </w:r>
      <w:r w:rsidR="00910F06">
        <w:rPr>
          <w:rFonts w:ascii="Times New Roman" w:hAnsi="Times New Roman" w:cs="Times New Roman"/>
        </w:rPr>
        <w:t xml:space="preserve">vclient is short for </w:t>
      </w:r>
      <w:r w:rsidR="00324F8B">
        <w:rPr>
          <w:rFonts w:ascii="Times New Roman" w:hAnsi="Times New Roman" w:cs="Times New Roman"/>
        </w:rPr>
        <w:t>virtual client. vclient</w:t>
      </w:r>
      <w:r w:rsidR="00E628D0">
        <w:rPr>
          <w:rFonts w:ascii="Times New Roman" w:hAnsi="Times New Roman" w:cs="Times New Roman"/>
        </w:rPr>
        <w:t xml:space="preserve"> is responsible for two tasks. The first task is</w:t>
      </w:r>
      <w:r w:rsidR="00324F8B">
        <w:rPr>
          <w:rFonts w:ascii="Times New Roman" w:hAnsi="Times New Roman" w:cs="Times New Roman"/>
        </w:rPr>
        <w:t xml:space="preserve"> </w:t>
      </w:r>
      <w:r w:rsidR="00E628D0">
        <w:rPr>
          <w:rFonts w:ascii="Times New Roman" w:hAnsi="Times New Roman" w:cs="Times New Roman"/>
        </w:rPr>
        <w:t>obtaining all status data from devices and store them in</w:t>
      </w:r>
      <w:r w:rsidR="005D4B91">
        <w:rPr>
          <w:rFonts w:ascii="Times New Roman" w:hAnsi="Times New Roman" w:cs="Times New Roman"/>
        </w:rPr>
        <w:t>to</w:t>
      </w:r>
      <w:r w:rsidR="00E628D0">
        <w:rPr>
          <w:rFonts w:ascii="Times New Roman" w:hAnsi="Times New Roman" w:cs="Times New Roman"/>
        </w:rPr>
        <w:t xml:space="preserve"> the database. The second task is creating</w:t>
      </w:r>
      <w:r w:rsidR="00A43AD8">
        <w:rPr>
          <w:rFonts w:ascii="Times New Roman" w:hAnsi="Times New Roman" w:cs="Times New Roman"/>
        </w:rPr>
        <w:t xml:space="preserve"> a channel for accepting commands from</w:t>
      </w:r>
      <w:r w:rsidR="00E628D0">
        <w:rPr>
          <w:rFonts w:ascii="Times New Roman" w:hAnsi="Times New Roman" w:cs="Times New Roman"/>
        </w:rPr>
        <w:t xml:space="preserve"> the web server. </w:t>
      </w:r>
      <w:r w:rsidR="00A43AD8">
        <w:rPr>
          <w:rFonts w:ascii="Times New Roman" w:hAnsi="Times New Roman" w:cs="Times New Roman"/>
        </w:rPr>
        <w:t>The channel is a FIFO pipe.</w:t>
      </w:r>
      <w:r w:rsidR="003D7A22">
        <w:rPr>
          <w:rFonts w:ascii="Times New Roman" w:hAnsi="Times New Roman" w:cs="Times New Roman"/>
        </w:rPr>
        <w:t xml:space="preserve"> </w:t>
      </w:r>
      <w:r w:rsidR="00A43AD8">
        <w:rPr>
          <w:rFonts w:ascii="Times New Roman" w:hAnsi="Times New Roman" w:cs="Times New Roman"/>
        </w:rPr>
        <w:t>vclient passively listens commands and act accordingly.</w:t>
      </w:r>
    </w:p>
    <w:p w14:paraId="08EE78A8" w14:textId="2195AD54" w:rsidR="00733BC6" w:rsidRDefault="00C36A37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4</w:t>
      </w:r>
      <w:r w:rsidR="00733BC6">
        <w:rPr>
          <w:rFonts w:ascii="Times New Roman" w:hAnsi="Times New Roman" w:cs="Times New Roman"/>
          <w:b/>
        </w:rPr>
        <w:t>.2.1</w:t>
      </w:r>
      <w:r w:rsidR="00733BC6" w:rsidRPr="0081586F">
        <w:rPr>
          <w:rFonts w:ascii="Times New Roman" w:hAnsi="Times New Roman" w:cs="Times New Roman"/>
          <w:b/>
        </w:rPr>
        <w:t xml:space="preserve"> </w:t>
      </w:r>
      <w:r w:rsidR="00733BC6">
        <w:rPr>
          <w:rFonts w:ascii="Times New Roman" w:hAnsi="Times New Roman" w:cs="Times New Roman"/>
          <w:b/>
        </w:rPr>
        <w:t>Data format of vclient FIFO pipe</w:t>
      </w:r>
      <w:r w:rsidR="00733BC6">
        <w:rPr>
          <w:rFonts w:ascii="Times New Roman" w:hAnsi="Times New Roman" w:cs="Times New Roman"/>
        </w:rPr>
        <w:tab/>
      </w:r>
      <w:r w:rsidR="00733BC6">
        <w:rPr>
          <w:rFonts w:ascii="Times New Roman" w:hAnsi="Times New Roman" w:cs="Times New Roman"/>
        </w:rPr>
        <w:tab/>
      </w:r>
    </w:p>
    <w:p w14:paraId="3F978CBE" w14:textId="77777777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It is a FIFO pipe. vclient reads and web server writes.</w:t>
      </w:r>
    </w:p>
    <w:p w14:paraId="33FF18FA" w14:textId="77777777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Data format:</w:t>
      </w:r>
    </w:p>
    <w:p w14:paraId="5C6DEFB5" w14:textId="77777777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(dev_id),(control value)</w:t>
      </w:r>
    </w:p>
    <w:p w14:paraId="0091D823" w14:textId="77777777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• dev_id: unique identifier of a room</w:t>
      </w:r>
    </w:p>
    <w:p w14:paraId="761D60F9" w14:textId="77777777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• control value: value being overwritten in the device.</w:t>
      </w:r>
    </w:p>
    <w:p w14:paraId="3EE9467C" w14:textId="77777777" w:rsidR="00733BC6" w:rsidRDefault="00733BC6" w:rsidP="00035ACE">
      <w:pPr>
        <w:ind w:firstLine="720"/>
        <w:rPr>
          <w:rFonts w:ascii="Times New Roman" w:hAnsi="Times New Roman" w:cs="Times New Roman"/>
        </w:rPr>
      </w:pPr>
    </w:p>
    <w:p w14:paraId="71744968" w14:textId="17B1199B" w:rsidR="00035ACE" w:rsidRPr="00035ACE" w:rsidRDefault="00733BC6" w:rsidP="00035ACE">
      <w:pPr>
        <w:pStyle w:val="ListParagraph"/>
        <w:numPr>
          <w:ilvl w:val="0"/>
          <w:numId w:val="5"/>
        </w:num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Web</w:t>
      </w:r>
      <w:r w:rsidR="007B01CC" w:rsidRPr="00035ACE">
        <w:rPr>
          <w:rFonts w:ascii="Times New Roman" w:hAnsi="Times New Roman" w:cs="Times New Roman"/>
          <w:b/>
          <w:sz w:val="28"/>
          <w:szCs w:val="28"/>
        </w:rPr>
        <w:t xml:space="preserve"> Server</w:t>
      </w:r>
    </w:p>
    <w:p w14:paraId="415314C9" w14:textId="28592638" w:rsidR="00035ACE" w:rsidRPr="00035ACE" w:rsidRDefault="00C36A37" w:rsidP="00035ACE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</w:rPr>
        <w:t>5</w:t>
      </w:r>
      <w:r w:rsidR="00035ACE" w:rsidRPr="00035ACE">
        <w:rPr>
          <w:rFonts w:ascii="Times New Roman" w:hAnsi="Times New Roman" w:cs="Times New Roman"/>
          <w:b/>
        </w:rPr>
        <w:t>.1 MySQL</w:t>
      </w:r>
    </w:p>
    <w:p w14:paraId="06A99337" w14:textId="03DEBD86" w:rsidR="00DF3923" w:rsidRDefault="007B01CC" w:rsidP="007B01CC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database</w:t>
      </w:r>
      <w:r w:rsidR="00447CC5">
        <w:rPr>
          <w:rFonts w:ascii="Times New Roman" w:hAnsi="Times New Roman" w:cs="Times New Roman"/>
        </w:rPr>
        <w:t xml:space="preserve"> vendor</w:t>
      </w:r>
      <w:r>
        <w:rPr>
          <w:rFonts w:ascii="Times New Roman" w:hAnsi="Times New Roman" w:cs="Times New Roman"/>
        </w:rPr>
        <w:t xml:space="preserve"> is MySQL</w:t>
      </w:r>
      <w:r w:rsidR="00D635A8">
        <w:rPr>
          <w:rFonts w:ascii="Times New Roman" w:hAnsi="Times New Roman" w:cs="Times New Roman"/>
        </w:rPr>
        <w:t xml:space="preserve">. Use account </w:t>
      </w:r>
      <w:r w:rsidR="00D635A8">
        <w:rPr>
          <w:rFonts w:ascii="Times New Roman" w:hAnsi="Times New Roman" w:cs="Times New Roman"/>
          <w:i/>
        </w:rPr>
        <w:t>chaojie</w:t>
      </w:r>
      <w:r w:rsidR="00D635A8">
        <w:rPr>
          <w:rFonts w:ascii="Times New Roman" w:hAnsi="Times New Roman" w:cs="Times New Roman"/>
        </w:rPr>
        <w:t xml:space="preserve">, and password </w:t>
      </w:r>
      <w:r w:rsidR="00D635A8" w:rsidRPr="00D635A8">
        <w:rPr>
          <w:rFonts w:ascii="Times New Roman" w:hAnsi="Times New Roman" w:cs="Times New Roman"/>
          <w:i/>
        </w:rPr>
        <w:t>dummypass</w:t>
      </w:r>
      <w:r w:rsidR="00D635A8">
        <w:rPr>
          <w:rFonts w:ascii="Times New Roman" w:hAnsi="Times New Roman" w:cs="Times New Roman"/>
        </w:rPr>
        <w:t xml:space="preserve"> to login. </w:t>
      </w:r>
      <w:r w:rsidR="00447CC5">
        <w:rPr>
          <w:rFonts w:ascii="Times New Roman" w:hAnsi="Times New Roman" w:cs="Times New Roman"/>
        </w:rPr>
        <w:t xml:space="preserve">The MySQL has a database called </w:t>
      </w:r>
      <w:r w:rsidR="00447CC5" w:rsidRPr="00447CC5">
        <w:rPr>
          <w:rFonts w:ascii="Times New Roman" w:hAnsi="Times New Roman" w:cs="Times New Roman"/>
          <w:i/>
        </w:rPr>
        <w:t>wolfie_home</w:t>
      </w:r>
      <w:r w:rsidR="00447CC5">
        <w:rPr>
          <w:rFonts w:ascii="Times New Roman" w:hAnsi="Times New Roman" w:cs="Times New Roman"/>
        </w:rPr>
        <w:t xml:space="preserve">. </w:t>
      </w:r>
      <w:r w:rsidR="00447CC5" w:rsidRPr="00447CC5">
        <w:rPr>
          <w:rFonts w:ascii="Times New Roman" w:hAnsi="Times New Roman" w:cs="Times New Roman"/>
          <w:i/>
        </w:rPr>
        <w:t>wolfie_home</w:t>
      </w:r>
      <w:r w:rsidR="00447CC5">
        <w:rPr>
          <w:rFonts w:ascii="Times New Roman" w:hAnsi="Times New Roman" w:cs="Times New Roman"/>
        </w:rPr>
        <w:t xml:space="preserve"> has two type</w:t>
      </w:r>
      <w:r w:rsidR="00AD6E9C">
        <w:rPr>
          <w:rFonts w:ascii="Times New Roman" w:hAnsi="Times New Roman" w:cs="Times New Roman"/>
        </w:rPr>
        <w:t>s</w:t>
      </w:r>
      <w:r w:rsidR="00447CC5">
        <w:rPr>
          <w:rFonts w:ascii="Times New Roman" w:hAnsi="Times New Roman" w:cs="Times New Roman"/>
        </w:rPr>
        <w:t xml:space="preserve"> of</w:t>
      </w:r>
      <w:r w:rsidR="00AD6E9C">
        <w:rPr>
          <w:rFonts w:ascii="Times New Roman" w:hAnsi="Times New Roman" w:cs="Times New Roman"/>
        </w:rPr>
        <w:t xml:space="preserve"> table</w:t>
      </w:r>
      <w:r w:rsidR="00447CC5">
        <w:rPr>
          <w:rFonts w:ascii="Times New Roman" w:hAnsi="Times New Roman" w:cs="Times New Roman"/>
        </w:rPr>
        <w:t>: user</w:t>
      </w:r>
      <w:r w:rsidR="00AD6E9C">
        <w:rPr>
          <w:rFonts w:ascii="Times New Roman" w:hAnsi="Times New Roman" w:cs="Times New Roman"/>
        </w:rPr>
        <w:t>s</w:t>
      </w:r>
      <w:r w:rsidR="00447CC5">
        <w:rPr>
          <w:rFonts w:ascii="Times New Roman" w:hAnsi="Times New Roman" w:cs="Times New Roman"/>
        </w:rPr>
        <w:t xml:space="preserve"> type and home type. </w:t>
      </w:r>
    </w:p>
    <w:p w14:paraId="73E9352A" w14:textId="4EFF4B97" w:rsidR="007B01CC" w:rsidRDefault="00447CC5" w:rsidP="007B01CC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re is only one user</w:t>
      </w:r>
      <w:r w:rsidR="00AD6E9C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type table</w:t>
      </w:r>
      <w:r w:rsidR="00AD6E9C">
        <w:rPr>
          <w:rFonts w:ascii="Times New Roman" w:hAnsi="Times New Roman" w:cs="Times New Roman"/>
        </w:rPr>
        <w:t xml:space="preserve"> and it is called </w:t>
      </w:r>
      <w:r w:rsidR="00AD6E9C" w:rsidRPr="00DF3923">
        <w:rPr>
          <w:rFonts w:ascii="Times New Roman" w:hAnsi="Times New Roman" w:cs="Times New Roman"/>
          <w:i/>
        </w:rPr>
        <w:t>users</w:t>
      </w:r>
      <w:r w:rsidR="00DF3923">
        <w:rPr>
          <w:rFonts w:ascii="Times New Roman" w:hAnsi="Times New Roman" w:cs="Times New Roman"/>
          <w:i/>
        </w:rPr>
        <w:t xml:space="preserve"> </w:t>
      </w:r>
      <w:r w:rsidR="00DF3923">
        <w:rPr>
          <w:rFonts w:ascii="Times New Roman" w:hAnsi="Times New Roman" w:cs="Times New Roman"/>
        </w:rPr>
        <w:t>(</w:t>
      </w:r>
      <w:r w:rsidR="00F6291A">
        <w:rPr>
          <w:rFonts w:ascii="Times New Roman" w:hAnsi="Times New Roman" w:cs="Times New Roman"/>
        </w:rPr>
        <w:t xml:space="preserve">sorry </w:t>
      </w:r>
      <w:r w:rsidR="00DF3923">
        <w:rPr>
          <w:rFonts w:ascii="Times New Roman" w:hAnsi="Times New Roman" w:cs="Times New Roman"/>
        </w:rPr>
        <w:t xml:space="preserve">for lack of </w:t>
      </w:r>
      <w:r w:rsidR="00F6291A">
        <w:rPr>
          <w:rFonts w:ascii="Times New Roman" w:hAnsi="Times New Roman" w:cs="Times New Roman"/>
        </w:rPr>
        <w:t xml:space="preserve">a </w:t>
      </w:r>
      <w:r w:rsidR="00DF3923">
        <w:rPr>
          <w:rFonts w:ascii="Times New Roman" w:hAnsi="Times New Roman" w:cs="Times New Roman"/>
        </w:rPr>
        <w:t xml:space="preserve">better </w:t>
      </w:r>
      <w:r w:rsidR="00D635A8">
        <w:rPr>
          <w:rFonts w:ascii="Times New Roman" w:hAnsi="Times New Roman" w:cs="Times New Roman"/>
        </w:rPr>
        <w:t>name</w:t>
      </w:r>
      <w:r w:rsidR="00DF3923">
        <w:rPr>
          <w:rFonts w:ascii="Times New Roman" w:hAnsi="Times New Roman" w:cs="Times New Roman"/>
        </w:rPr>
        <w:t>).</w:t>
      </w:r>
      <w:r>
        <w:rPr>
          <w:rFonts w:ascii="Times New Roman" w:hAnsi="Times New Roman" w:cs="Times New Roman"/>
        </w:rPr>
        <w:t xml:space="preserve"> It stores information </w:t>
      </w:r>
      <w:r w:rsidR="00AD6E9C">
        <w:rPr>
          <w:rFonts w:ascii="Times New Roman" w:hAnsi="Times New Roman" w:cs="Times New Roman"/>
        </w:rPr>
        <w:t xml:space="preserve">about </w:t>
      </w:r>
      <w:r w:rsidR="00AD6E9C" w:rsidRPr="00DF3923">
        <w:rPr>
          <w:rFonts w:ascii="Times New Roman" w:hAnsi="Times New Roman" w:cs="Times New Roman"/>
          <w:i/>
        </w:rPr>
        <w:t>users</w:t>
      </w:r>
      <w:r w:rsidR="00DF3923">
        <w:rPr>
          <w:rFonts w:ascii="Times New Roman" w:hAnsi="Times New Roman" w:cs="Times New Roman"/>
        </w:rPr>
        <w:t xml:space="preserve">. For now, main purpose of </w:t>
      </w:r>
      <w:r w:rsidR="00DF3923" w:rsidRPr="00DF3923">
        <w:rPr>
          <w:rFonts w:ascii="Times New Roman" w:hAnsi="Times New Roman" w:cs="Times New Roman"/>
          <w:i/>
        </w:rPr>
        <w:t>users</w:t>
      </w:r>
      <w:r w:rsidR="00DF3923">
        <w:rPr>
          <w:rFonts w:ascii="Times New Roman" w:hAnsi="Times New Roman" w:cs="Times New Roman"/>
        </w:rPr>
        <w:t xml:space="preserve"> is to authenticate user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2070"/>
        <w:gridCol w:w="5215"/>
      </w:tblGrid>
      <w:tr w:rsidR="00AD6E9C" w14:paraId="77C1192B" w14:textId="77777777" w:rsidTr="00121CAB">
        <w:tc>
          <w:tcPr>
            <w:tcW w:w="2065" w:type="dxa"/>
          </w:tcPr>
          <w:p w14:paraId="118A648E" w14:textId="75EC361F" w:rsidR="00AD6E9C" w:rsidRDefault="00AD6E9C" w:rsidP="007B01C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LUMN NAME</w:t>
            </w:r>
          </w:p>
        </w:tc>
        <w:tc>
          <w:tcPr>
            <w:tcW w:w="2070" w:type="dxa"/>
          </w:tcPr>
          <w:p w14:paraId="05404D31" w14:textId="46D310BB" w:rsidR="00AD6E9C" w:rsidRDefault="00AD6E9C" w:rsidP="007B01C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QL TYPE</w:t>
            </w:r>
          </w:p>
        </w:tc>
        <w:tc>
          <w:tcPr>
            <w:tcW w:w="5215" w:type="dxa"/>
          </w:tcPr>
          <w:p w14:paraId="0EDE0DB9" w14:textId="2A35ADD3" w:rsidR="00AD6E9C" w:rsidRDefault="00AD6E9C" w:rsidP="007B01C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CRIPTION</w:t>
            </w:r>
          </w:p>
        </w:tc>
      </w:tr>
      <w:tr w:rsidR="00DF23B4" w14:paraId="6D9717A9" w14:textId="77777777" w:rsidTr="00121CAB">
        <w:tc>
          <w:tcPr>
            <w:tcW w:w="2065" w:type="dxa"/>
          </w:tcPr>
          <w:p w14:paraId="505360B3" w14:textId="61481CF1" w:rsidR="00DF23B4" w:rsidRDefault="00C36A37" w:rsidP="007B01C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</w:t>
            </w:r>
            <w:r w:rsidR="00DF23B4">
              <w:rPr>
                <w:rFonts w:ascii="Times New Roman" w:hAnsi="Times New Roman" w:cs="Times New Roman"/>
              </w:rPr>
              <w:t>id</w:t>
            </w:r>
          </w:p>
        </w:tc>
        <w:tc>
          <w:tcPr>
            <w:tcW w:w="2070" w:type="dxa"/>
          </w:tcPr>
          <w:p w14:paraId="29B189CC" w14:textId="3933A16B" w:rsidR="00DF23B4" w:rsidRDefault="00DF23B4" w:rsidP="007B01CC">
            <w:pPr>
              <w:rPr>
                <w:rFonts w:ascii="Times New Roman" w:hAnsi="Times New Roman" w:cs="Times New Roman"/>
              </w:rPr>
            </w:pPr>
            <w:r w:rsidRPr="00DF23B4">
              <w:rPr>
                <w:rFonts w:ascii="Times New Roman" w:hAnsi="Times New Roman" w:cs="Times New Roman"/>
              </w:rPr>
              <w:t>INT</w:t>
            </w:r>
          </w:p>
        </w:tc>
        <w:tc>
          <w:tcPr>
            <w:tcW w:w="5215" w:type="dxa"/>
          </w:tcPr>
          <w:p w14:paraId="1B0017A0" w14:textId="30310C08" w:rsidR="00DF23B4" w:rsidRDefault="00DF23B4" w:rsidP="007B01C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nique identifier of the user</w:t>
            </w:r>
          </w:p>
        </w:tc>
      </w:tr>
      <w:tr w:rsidR="00AD6E9C" w14:paraId="2BE766D7" w14:textId="77777777" w:rsidTr="00121CAB">
        <w:tc>
          <w:tcPr>
            <w:tcW w:w="2065" w:type="dxa"/>
          </w:tcPr>
          <w:p w14:paraId="45EF71D8" w14:textId="0620175B" w:rsidR="00AD6E9C" w:rsidRDefault="00AD6E9C" w:rsidP="00AD6E9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name</w:t>
            </w:r>
          </w:p>
        </w:tc>
        <w:tc>
          <w:tcPr>
            <w:tcW w:w="2070" w:type="dxa"/>
          </w:tcPr>
          <w:p w14:paraId="0DEF429D" w14:textId="666B1CD1" w:rsidR="00AD6E9C" w:rsidRDefault="00AD6E9C" w:rsidP="007B01CC">
            <w:pPr>
              <w:rPr>
                <w:rFonts w:ascii="Times New Roman" w:hAnsi="Times New Roman" w:cs="Times New Roman"/>
              </w:rPr>
            </w:pPr>
            <w:r w:rsidRPr="00AD6E9C">
              <w:rPr>
                <w:rFonts w:ascii="Times New Roman" w:hAnsi="Times New Roman" w:cs="Times New Roman"/>
              </w:rPr>
              <w:t>VAR</w:t>
            </w:r>
            <w:r>
              <w:rPr>
                <w:rFonts w:ascii="Times New Roman" w:hAnsi="Times New Roman" w:cs="Times New Roman"/>
              </w:rPr>
              <w:t>CHAR(128</w:t>
            </w:r>
            <w:r w:rsidRPr="00AD6E9C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5215" w:type="dxa"/>
          </w:tcPr>
          <w:p w14:paraId="2EDB3E07" w14:textId="564A273E" w:rsidR="00AD6E9C" w:rsidRDefault="00AD6E9C" w:rsidP="007B01C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name</w:t>
            </w:r>
          </w:p>
        </w:tc>
      </w:tr>
      <w:tr w:rsidR="00AD6E9C" w14:paraId="17A0F767" w14:textId="77777777" w:rsidTr="00121CAB">
        <w:tc>
          <w:tcPr>
            <w:tcW w:w="2065" w:type="dxa"/>
          </w:tcPr>
          <w:p w14:paraId="676106D7" w14:textId="182CBAFA" w:rsidR="00AD6E9C" w:rsidRDefault="00AD6E9C" w:rsidP="007B01C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word</w:t>
            </w:r>
          </w:p>
        </w:tc>
        <w:tc>
          <w:tcPr>
            <w:tcW w:w="2070" w:type="dxa"/>
          </w:tcPr>
          <w:p w14:paraId="105063EA" w14:textId="3E3DB85B" w:rsidR="00AD6E9C" w:rsidRDefault="00AD6E9C" w:rsidP="007B01CC">
            <w:pPr>
              <w:rPr>
                <w:rFonts w:ascii="Times New Roman" w:hAnsi="Times New Roman" w:cs="Times New Roman"/>
              </w:rPr>
            </w:pPr>
            <w:r w:rsidRPr="00AD6E9C">
              <w:rPr>
                <w:rFonts w:ascii="Times New Roman" w:hAnsi="Times New Roman" w:cs="Times New Roman"/>
              </w:rPr>
              <w:t>VAR</w:t>
            </w:r>
            <w:r>
              <w:rPr>
                <w:rFonts w:ascii="Times New Roman" w:hAnsi="Times New Roman" w:cs="Times New Roman"/>
              </w:rPr>
              <w:t>CHAR(128</w:t>
            </w:r>
            <w:r w:rsidRPr="00AD6E9C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5215" w:type="dxa"/>
          </w:tcPr>
          <w:p w14:paraId="7715BA82" w14:textId="75D05355" w:rsidR="00AD6E9C" w:rsidRDefault="00AD6E9C" w:rsidP="007B01C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word</w:t>
            </w:r>
          </w:p>
        </w:tc>
      </w:tr>
      <w:tr w:rsidR="00AD6E9C" w14:paraId="2F2D3552" w14:textId="77777777" w:rsidTr="00121CAB">
        <w:tc>
          <w:tcPr>
            <w:tcW w:w="2065" w:type="dxa"/>
          </w:tcPr>
          <w:p w14:paraId="0765CA98" w14:textId="070DD626" w:rsidR="00AD6E9C" w:rsidRDefault="00AD6E9C" w:rsidP="007B01C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mail</w:t>
            </w:r>
          </w:p>
        </w:tc>
        <w:tc>
          <w:tcPr>
            <w:tcW w:w="2070" w:type="dxa"/>
          </w:tcPr>
          <w:p w14:paraId="6719DD97" w14:textId="0053541C" w:rsidR="00AD6E9C" w:rsidRDefault="00AD6E9C" w:rsidP="007B01CC">
            <w:pPr>
              <w:rPr>
                <w:rFonts w:ascii="Times New Roman" w:hAnsi="Times New Roman" w:cs="Times New Roman"/>
              </w:rPr>
            </w:pPr>
            <w:r w:rsidRPr="00AD6E9C">
              <w:rPr>
                <w:rFonts w:ascii="Times New Roman" w:hAnsi="Times New Roman" w:cs="Times New Roman"/>
              </w:rPr>
              <w:t>VAR</w:t>
            </w:r>
            <w:r>
              <w:rPr>
                <w:rFonts w:ascii="Times New Roman" w:hAnsi="Times New Roman" w:cs="Times New Roman"/>
              </w:rPr>
              <w:t>CHAR(128</w:t>
            </w:r>
            <w:r w:rsidRPr="00AD6E9C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5215" w:type="dxa"/>
          </w:tcPr>
          <w:p w14:paraId="6656E8C8" w14:textId="0DABAB5B" w:rsidR="00AD6E9C" w:rsidRDefault="00AD6E9C" w:rsidP="00DF3923">
            <w:pPr>
              <w:tabs>
                <w:tab w:val="left" w:pos="992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mail</w:t>
            </w:r>
            <w:r w:rsidR="00DF3923">
              <w:rPr>
                <w:rFonts w:ascii="Times New Roman" w:hAnsi="Times New Roman" w:cs="Times New Roman"/>
              </w:rPr>
              <w:tab/>
            </w:r>
          </w:p>
        </w:tc>
      </w:tr>
      <w:tr w:rsidR="00DF3923" w14:paraId="6C7BD353" w14:textId="77777777" w:rsidTr="00121CAB">
        <w:trPr>
          <w:trHeight w:val="260"/>
        </w:trPr>
        <w:tc>
          <w:tcPr>
            <w:tcW w:w="2065" w:type="dxa"/>
          </w:tcPr>
          <w:p w14:paraId="56C4EF05" w14:textId="2A42D555" w:rsidR="00DF3923" w:rsidRDefault="00DF3923" w:rsidP="00DF39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olfie_home</w:t>
            </w:r>
          </w:p>
        </w:tc>
        <w:tc>
          <w:tcPr>
            <w:tcW w:w="2070" w:type="dxa"/>
          </w:tcPr>
          <w:p w14:paraId="5C126C48" w14:textId="7BDCF411" w:rsidR="00DF3923" w:rsidRPr="00AD6E9C" w:rsidRDefault="00DF3923" w:rsidP="007B01C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RCHAR(128)</w:t>
            </w:r>
          </w:p>
        </w:tc>
        <w:tc>
          <w:tcPr>
            <w:tcW w:w="5215" w:type="dxa"/>
          </w:tcPr>
          <w:p w14:paraId="49D0DB59" w14:textId="2B52ECCE" w:rsidR="00DF3923" w:rsidRDefault="00DF3923" w:rsidP="00DF3923">
            <w:pPr>
              <w:tabs>
                <w:tab w:val="left" w:pos="992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olfie_home table name associated with the user</w:t>
            </w:r>
          </w:p>
        </w:tc>
      </w:tr>
      <w:tr w:rsidR="00406C4D" w14:paraId="39D50EBD" w14:textId="77777777" w:rsidTr="00D5236B">
        <w:trPr>
          <w:trHeight w:val="260"/>
        </w:trPr>
        <w:tc>
          <w:tcPr>
            <w:tcW w:w="2065" w:type="dxa"/>
          </w:tcPr>
          <w:p w14:paraId="6C229C14" w14:textId="61C2FB65" w:rsidR="00406C4D" w:rsidRDefault="006A53C2" w:rsidP="00DF39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</w:t>
            </w:r>
            <w:r w:rsidR="00406C4D">
              <w:rPr>
                <w:rFonts w:ascii="Times New Roman" w:hAnsi="Times New Roman" w:cs="Times New Roman"/>
              </w:rPr>
              <w:t>evices</w:t>
            </w:r>
          </w:p>
        </w:tc>
        <w:tc>
          <w:tcPr>
            <w:tcW w:w="2070" w:type="dxa"/>
          </w:tcPr>
          <w:p w14:paraId="06CA9D3C" w14:textId="39B40BC3" w:rsidR="00406C4D" w:rsidRDefault="00406C4D" w:rsidP="007B01C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SON</w:t>
            </w:r>
          </w:p>
        </w:tc>
        <w:tc>
          <w:tcPr>
            <w:tcW w:w="5215" w:type="dxa"/>
          </w:tcPr>
          <w:p w14:paraId="25FEC4EA" w14:textId="262B62EC" w:rsidR="00406C4D" w:rsidRDefault="00406C4D" w:rsidP="00DF3923">
            <w:pPr>
              <w:tabs>
                <w:tab w:val="left" w:pos="992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rray </w:t>
            </w:r>
            <w:r w:rsidR="006A53C2">
              <w:rPr>
                <w:rFonts w:ascii="Times New Roman" w:hAnsi="Times New Roman" w:cs="Times New Roman"/>
              </w:rPr>
              <w:t>of object</w:t>
            </w:r>
            <w:r w:rsidR="00D5236B">
              <w:rPr>
                <w:rFonts w:ascii="Times New Roman" w:hAnsi="Times New Roman" w:cs="Times New Roman"/>
              </w:rPr>
              <w:t xml:space="preserve"> a user has.</w:t>
            </w:r>
          </w:p>
        </w:tc>
      </w:tr>
    </w:tbl>
    <w:p w14:paraId="4CB7AD7C" w14:textId="46D36022" w:rsidR="006A53C2" w:rsidRDefault="006A53C2" w:rsidP="006020D0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vices is an array object. Object format is {</w:t>
      </w:r>
      <w:r w:rsidRPr="00DB4247">
        <w:rPr>
          <w:rFonts w:ascii="Times New Roman" w:hAnsi="Times New Roman" w:cs="Times New Roman"/>
        </w:rPr>
        <w:t>‘dev_id’</w:t>
      </w:r>
      <w:r>
        <w:rPr>
          <w:rFonts w:ascii="Times New Roman" w:hAnsi="Times New Roman" w:cs="Times New Roman"/>
        </w:rPr>
        <w:t xml:space="preserve">: </w:t>
      </w:r>
      <w:r w:rsidR="00867402">
        <w:rPr>
          <w:rFonts w:ascii="Times New Roman" w:hAnsi="Times New Roman" w:cs="Times New Roman"/>
        </w:rPr>
        <w:t>[</w:t>
      </w:r>
      <w:r w:rsidR="00DB4247">
        <w:rPr>
          <w:rFonts w:ascii="Times New Roman" w:hAnsi="Times New Roman" w:cs="Times New Roman"/>
        </w:rPr>
        <w:t>dev_</w:t>
      </w:r>
      <w:r>
        <w:rPr>
          <w:rFonts w:ascii="Times New Roman" w:hAnsi="Times New Roman" w:cs="Times New Roman"/>
        </w:rPr>
        <w:t>id</w:t>
      </w:r>
      <w:r w:rsidR="00867402">
        <w:rPr>
          <w:rFonts w:ascii="Times New Roman" w:hAnsi="Times New Roman" w:cs="Times New Roman"/>
        </w:rPr>
        <w:t>]</w:t>
      </w:r>
      <w:r>
        <w:rPr>
          <w:rFonts w:ascii="Times New Roman" w:hAnsi="Times New Roman" w:cs="Times New Roman"/>
        </w:rPr>
        <w:t xml:space="preserve">, </w:t>
      </w:r>
      <w:r w:rsidRPr="00DB4247">
        <w:rPr>
          <w:rFonts w:ascii="Times New Roman" w:hAnsi="Times New Roman" w:cs="Times New Roman"/>
        </w:rPr>
        <w:t>‘controllable’</w:t>
      </w:r>
      <w:r>
        <w:rPr>
          <w:rFonts w:ascii="Times New Roman" w:hAnsi="Times New Roman" w:cs="Times New Roman"/>
        </w:rPr>
        <w:t xml:space="preserve">: </w:t>
      </w:r>
      <w:r w:rsidR="00867402">
        <w:rPr>
          <w:rFonts w:ascii="Times New Roman" w:hAnsi="Times New Roman" w:cs="Times New Roman"/>
        </w:rPr>
        <w:t>[</w:t>
      </w:r>
      <w:r>
        <w:rPr>
          <w:rFonts w:ascii="Times New Roman" w:hAnsi="Times New Roman" w:cs="Times New Roman"/>
        </w:rPr>
        <w:t>ct</w:t>
      </w:r>
      <w:r w:rsidR="00867402">
        <w:rPr>
          <w:rFonts w:ascii="Times New Roman" w:hAnsi="Times New Roman" w:cs="Times New Roman"/>
        </w:rPr>
        <w:t>]</w:t>
      </w:r>
      <w:r>
        <w:rPr>
          <w:rFonts w:ascii="Times New Roman" w:hAnsi="Times New Roman" w:cs="Times New Roman"/>
        </w:rPr>
        <w:t xml:space="preserve">}. </w:t>
      </w:r>
      <w:r w:rsidR="00DB4247">
        <w:rPr>
          <w:rFonts w:ascii="Times New Roman" w:hAnsi="Times New Roman" w:cs="Times New Roman"/>
        </w:rPr>
        <w:t>dev_</w:t>
      </w:r>
      <w:r>
        <w:rPr>
          <w:rFonts w:ascii="Times New Roman" w:hAnsi="Times New Roman" w:cs="Times New Roman"/>
        </w:rPr>
        <w:t xml:space="preserve">id is the same in the </w:t>
      </w:r>
      <w:r w:rsidRPr="006A53C2">
        <w:rPr>
          <w:rFonts w:ascii="Times New Roman" w:hAnsi="Times New Roman" w:cs="Times New Roman"/>
          <w:i/>
        </w:rPr>
        <w:t>wolfie_home</w:t>
      </w:r>
      <w:r>
        <w:rPr>
          <w:rFonts w:ascii="Times New Roman" w:hAnsi="Times New Roman" w:cs="Times New Roman"/>
        </w:rPr>
        <w:t xml:space="preserve"> table. ct has three possible values of type string: ‘unknown’, ‘controllable’ and ‘uncontrollable’. </w:t>
      </w:r>
    </w:p>
    <w:p w14:paraId="72A81E99" w14:textId="29F0A44B" w:rsidR="00447CC5" w:rsidRDefault="00DF3923" w:rsidP="006020D0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ach user has a </w:t>
      </w:r>
      <w:r w:rsidRPr="00DF3923">
        <w:rPr>
          <w:rFonts w:ascii="Times New Roman" w:hAnsi="Times New Roman" w:cs="Times New Roman"/>
          <w:i/>
        </w:rPr>
        <w:t>wolfie_home</w:t>
      </w:r>
      <w:r>
        <w:rPr>
          <w:rFonts w:ascii="Times New Roman" w:hAnsi="Times New Roman" w:cs="Times New Roman"/>
        </w:rPr>
        <w:t xml:space="preserve"> table. The naming convention is wolfie_home_[username]. The tab</w:t>
      </w:r>
      <w:r w:rsidR="00DF23B4">
        <w:rPr>
          <w:rFonts w:ascii="Times New Roman" w:hAnsi="Times New Roman" w:cs="Times New Roman"/>
        </w:rPr>
        <w:t>le stores status of all devices in user’s house.</w:t>
      </w:r>
      <w:r w:rsidR="00F63AF0" w:rsidRPr="00F63AF0">
        <w:rPr>
          <w:rFonts w:ascii="Times New Roman" w:hAnsi="Times New Roman" w:cs="Times New Roman"/>
        </w:rPr>
        <w:t xml:space="preserve"> </w:t>
      </w:r>
      <w:r w:rsidR="00F63AF0">
        <w:rPr>
          <w:rFonts w:ascii="Times New Roman" w:hAnsi="Times New Roman" w:cs="Times New Roman"/>
        </w:rPr>
        <w:t xml:space="preserve">Data stores in a </w:t>
      </w:r>
      <w:r w:rsidR="00F63AF0" w:rsidRPr="00DF3923">
        <w:rPr>
          <w:rFonts w:ascii="Times New Roman" w:hAnsi="Times New Roman" w:cs="Times New Roman"/>
          <w:i/>
        </w:rPr>
        <w:t>wolfie_home</w:t>
      </w:r>
      <w:r w:rsidR="00F63AF0">
        <w:rPr>
          <w:rFonts w:ascii="Times New Roman" w:hAnsi="Times New Roman" w:cs="Times New Roman"/>
        </w:rPr>
        <w:t xml:space="preserve"> table are generated by vcli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2070"/>
        <w:gridCol w:w="5215"/>
      </w:tblGrid>
      <w:tr w:rsidR="00121CAB" w14:paraId="0DA1A875" w14:textId="77777777" w:rsidTr="00121CAB">
        <w:tc>
          <w:tcPr>
            <w:tcW w:w="2065" w:type="dxa"/>
          </w:tcPr>
          <w:p w14:paraId="2D978F6E" w14:textId="0DC83DC4" w:rsidR="00121CAB" w:rsidRDefault="00121CAB" w:rsidP="00DF39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LUMN NAME</w:t>
            </w:r>
          </w:p>
        </w:tc>
        <w:tc>
          <w:tcPr>
            <w:tcW w:w="2070" w:type="dxa"/>
          </w:tcPr>
          <w:p w14:paraId="2A664235" w14:textId="55F63097" w:rsidR="00121CAB" w:rsidRDefault="00121CAB" w:rsidP="00DF39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QL TYPE</w:t>
            </w:r>
          </w:p>
        </w:tc>
        <w:tc>
          <w:tcPr>
            <w:tcW w:w="5215" w:type="dxa"/>
          </w:tcPr>
          <w:p w14:paraId="3006BD87" w14:textId="60B2E705" w:rsidR="00121CAB" w:rsidRDefault="00121CAB" w:rsidP="00DF39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CRIPTION</w:t>
            </w:r>
          </w:p>
        </w:tc>
      </w:tr>
      <w:tr w:rsidR="00121CAB" w14:paraId="1E97FBC4" w14:textId="77777777" w:rsidTr="00121CAB">
        <w:tc>
          <w:tcPr>
            <w:tcW w:w="2065" w:type="dxa"/>
          </w:tcPr>
          <w:p w14:paraId="2A172C9D" w14:textId="26F11447" w:rsidR="00DF23B4" w:rsidRDefault="00121CAB" w:rsidP="00DF39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v_name</w:t>
            </w:r>
          </w:p>
        </w:tc>
        <w:tc>
          <w:tcPr>
            <w:tcW w:w="2070" w:type="dxa"/>
          </w:tcPr>
          <w:p w14:paraId="56173CA7" w14:textId="28218725" w:rsidR="00DF23B4" w:rsidRDefault="00121CAB" w:rsidP="00DF3923">
            <w:pPr>
              <w:rPr>
                <w:rFonts w:ascii="Times New Roman" w:hAnsi="Times New Roman" w:cs="Times New Roman"/>
              </w:rPr>
            </w:pPr>
            <w:r w:rsidRPr="00AD6E9C">
              <w:rPr>
                <w:rFonts w:ascii="Times New Roman" w:hAnsi="Times New Roman" w:cs="Times New Roman"/>
              </w:rPr>
              <w:t>VAR</w:t>
            </w:r>
            <w:r>
              <w:rPr>
                <w:rFonts w:ascii="Times New Roman" w:hAnsi="Times New Roman" w:cs="Times New Roman"/>
              </w:rPr>
              <w:t>CHAR(128</w:t>
            </w:r>
            <w:r w:rsidRPr="00AD6E9C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5215" w:type="dxa"/>
          </w:tcPr>
          <w:p w14:paraId="547EC6A8" w14:textId="276D0EF2" w:rsidR="00DF23B4" w:rsidRDefault="00121CAB" w:rsidP="00DF39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vice name</w:t>
            </w:r>
          </w:p>
        </w:tc>
      </w:tr>
      <w:tr w:rsidR="00121CAB" w14:paraId="131657B5" w14:textId="77777777" w:rsidTr="00121CAB">
        <w:tc>
          <w:tcPr>
            <w:tcW w:w="2065" w:type="dxa"/>
          </w:tcPr>
          <w:p w14:paraId="47A254C9" w14:textId="16869CED" w:rsidR="00DF23B4" w:rsidRDefault="00121CAB" w:rsidP="00DF39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v_id</w:t>
            </w:r>
          </w:p>
        </w:tc>
        <w:tc>
          <w:tcPr>
            <w:tcW w:w="2070" w:type="dxa"/>
          </w:tcPr>
          <w:p w14:paraId="399B80E8" w14:textId="337DCC10" w:rsidR="00DF23B4" w:rsidRDefault="00121CAB" w:rsidP="00DF3923">
            <w:pPr>
              <w:rPr>
                <w:rFonts w:ascii="Times New Roman" w:hAnsi="Times New Roman" w:cs="Times New Roman"/>
              </w:rPr>
            </w:pPr>
            <w:r w:rsidRPr="00AD6E9C">
              <w:rPr>
                <w:rFonts w:ascii="Times New Roman" w:hAnsi="Times New Roman" w:cs="Times New Roman"/>
              </w:rPr>
              <w:t>VAR</w:t>
            </w:r>
            <w:r>
              <w:rPr>
                <w:rFonts w:ascii="Times New Roman" w:hAnsi="Times New Roman" w:cs="Times New Roman"/>
              </w:rPr>
              <w:t>CHAR(128</w:t>
            </w:r>
            <w:r w:rsidRPr="00AD6E9C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5215" w:type="dxa"/>
          </w:tcPr>
          <w:p w14:paraId="1DAD0E9D" w14:textId="11C277A3" w:rsidR="00DF23B4" w:rsidRDefault="00121CAB" w:rsidP="00121CA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nique identifier of the device</w:t>
            </w:r>
          </w:p>
        </w:tc>
      </w:tr>
      <w:tr w:rsidR="00121CAB" w14:paraId="46218212" w14:textId="77777777" w:rsidTr="00121CAB">
        <w:tc>
          <w:tcPr>
            <w:tcW w:w="2065" w:type="dxa"/>
          </w:tcPr>
          <w:p w14:paraId="5B2F76D8" w14:textId="7DCB7B48" w:rsidR="00DF23B4" w:rsidRDefault="00121CAB" w:rsidP="00DF39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pic</w:t>
            </w:r>
          </w:p>
        </w:tc>
        <w:tc>
          <w:tcPr>
            <w:tcW w:w="2070" w:type="dxa"/>
          </w:tcPr>
          <w:p w14:paraId="46EF303C" w14:textId="7C0A42C6" w:rsidR="00DF23B4" w:rsidRDefault="00121CAB" w:rsidP="00DF3923">
            <w:pPr>
              <w:rPr>
                <w:rFonts w:ascii="Times New Roman" w:hAnsi="Times New Roman" w:cs="Times New Roman"/>
              </w:rPr>
            </w:pPr>
            <w:r w:rsidRPr="00AD6E9C">
              <w:rPr>
                <w:rFonts w:ascii="Times New Roman" w:hAnsi="Times New Roman" w:cs="Times New Roman"/>
              </w:rPr>
              <w:t>VAR</w:t>
            </w:r>
            <w:r>
              <w:rPr>
                <w:rFonts w:ascii="Times New Roman" w:hAnsi="Times New Roman" w:cs="Times New Roman"/>
              </w:rPr>
              <w:t>CHAR(128</w:t>
            </w:r>
            <w:r w:rsidRPr="00AD6E9C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5215" w:type="dxa"/>
          </w:tcPr>
          <w:p w14:paraId="611A399F" w14:textId="0AEE235E" w:rsidR="00DF23B4" w:rsidRDefault="00121CAB" w:rsidP="00DF39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pic of the value</w:t>
            </w:r>
          </w:p>
        </w:tc>
      </w:tr>
      <w:tr w:rsidR="00121CAB" w14:paraId="40631B67" w14:textId="77777777" w:rsidTr="00121CAB">
        <w:tc>
          <w:tcPr>
            <w:tcW w:w="2065" w:type="dxa"/>
          </w:tcPr>
          <w:p w14:paraId="0E87C94E" w14:textId="2121390C" w:rsidR="00DF23B4" w:rsidRDefault="00121CAB" w:rsidP="00DF39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nsor_value</w:t>
            </w:r>
          </w:p>
        </w:tc>
        <w:tc>
          <w:tcPr>
            <w:tcW w:w="2070" w:type="dxa"/>
          </w:tcPr>
          <w:p w14:paraId="0A4263DF" w14:textId="71AE3A48" w:rsidR="00DF23B4" w:rsidRDefault="00121CAB" w:rsidP="00DF3923">
            <w:pPr>
              <w:rPr>
                <w:rFonts w:ascii="Times New Roman" w:hAnsi="Times New Roman" w:cs="Times New Roman"/>
              </w:rPr>
            </w:pPr>
            <w:r w:rsidRPr="00AD6E9C">
              <w:rPr>
                <w:rFonts w:ascii="Times New Roman" w:hAnsi="Times New Roman" w:cs="Times New Roman"/>
              </w:rPr>
              <w:t>VAR</w:t>
            </w:r>
            <w:r>
              <w:rPr>
                <w:rFonts w:ascii="Times New Roman" w:hAnsi="Times New Roman" w:cs="Times New Roman"/>
              </w:rPr>
              <w:t>CHAR(256</w:t>
            </w:r>
            <w:r w:rsidRPr="00AD6E9C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5215" w:type="dxa"/>
          </w:tcPr>
          <w:p w14:paraId="2FFE0DC5" w14:textId="4FE093A1" w:rsidR="00DF23B4" w:rsidRDefault="00121CAB" w:rsidP="00DF39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nsor value, for example temperature of a room</w:t>
            </w:r>
          </w:p>
        </w:tc>
      </w:tr>
      <w:tr w:rsidR="00121CAB" w14:paraId="1A2EBA5E" w14:textId="77777777" w:rsidTr="00121CAB">
        <w:trPr>
          <w:trHeight w:val="251"/>
        </w:trPr>
        <w:tc>
          <w:tcPr>
            <w:tcW w:w="2065" w:type="dxa"/>
          </w:tcPr>
          <w:p w14:paraId="351F1A48" w14:textId="62F4A8E5" w:rsidR="00DF23B4" w:rsidRDefault="004F015E" w:rsidP="00DF39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</w:t>
            </w:r>
            <w:r w:rsidR="00121CAB">
              <w:rPr>
                <w:rFonts w:ascii="Times New Roman" w:hAnsi="Times New Roman" w:cs="Times New Roman"/>
              </w:rPr>
              <w:t>ime</w:t>
            </w:r>
          </w:p>
        </w:tc>
        <w:tc>
          <w:tcPr>
            <w:tcW w:w="2070" w:type="dxa"/>
          </w:tcPr>
          <w:p w14:paraId="05400A29" w14:textId="5526B2F7" w:rsidR="00DF23B4" w:rsidRDefault="00121CAB" w:rsidP="00121CAB">
            <w:pPr>
              <w:rPr>
                <w:rFonts w:ascii="Times New Roman" w:hAnsi="Times New Roman" w:cs="Times New Roman"/>
              </w:rPr>
            </w:pPr>
            <w:r w:rsidRPr="00121CAB">
              <w:rPr>
                <w:rFonts w:ascii="Times New Roman" w:hAnsi="Times New Roman" w:cs="Times New Roman"/>
              </w:rPr>
              <w:t>TIMESTAMP</w:t>
            </w:r>
          </w:p>
        </w:tc>
        <w:tc>
          <w:tcPr>
            <w:tcW w:w="5215" w:type="dxa"/>
          </w:tcPr>
          <w:p w14:paraId="04D27DBF" w14:textId="3797A6A3" w:rsidR="00DF23B4" w:rsidRDefault="00121CAB" w:rsidP="00DF39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 the sensor value was recorded</w:t>
            </w:r>
          </w:p>
        </w:tc>
      </w:tr>
    </w:tbl>
    <w:p w14:paraId="1F46C41C" w14:textId="71B5FCA0" w:rsidR="00E0696B" w:rsidRPr="00E0696B" w:rsidRDefault="00C36A37" w:rsidP="00035ACE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5</w:t>
      </w:r>
      <w:r w:rsidR="00035ACE">
        <w:rPr>
          <w:rFonts w:ascii="Times New Roman" w:hAnsi="Times New Roman" w:cs="Times New Roman"/>
          <w:b/>
        </w:rPr>
        <w:t>.2</w:t>
      </w:r>
      <w:r w:rsidR="00035ACE" w:rsidRPr="00035ACE">
        <w:rPr>
          <w:rFonts w:ascii="Times New Roman" w:hAnsi="Times New Roman" w:cs="Times New Roman"/>
          <w:b/>
        </w:rPr>
        <w:t xml:space="preserve"> </w:t>
      </w:r>
      <w:r w:rsidR="00035ACE">
        <w:rPr>
          <w:rFonts w:ascii="Times New Roman" w:hAnsi="Times New Roman" w:cs="Times New Roman"/>
          <w:b/>
        </w:rPr>
        <w:t>Server</w:t>
      </w:r>
    </w:p>
    <w:p w14:paraId="63680A47" w14:textId="4D78C1AF" w:rsidR="00E0696B" w:rsidRDefault="00E0696B" w:rsidP="006020D0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verview: w</w:t>
      </w:r>
      <w:r w:rsidR="00F63AF0">
        <w:rPr>
          <w:rFonts w:ascii="Times New Roman" w:hAnsi="Times New Roman" w:cs="Times New Roman"/>
        </w:rPr>
        <w:t xml:space="preserve">hen a user </w:t>
      </w:r>
      <w:r w:rsidR="001421A0">
        <w:rPr>
          <w:rFonts w:ascii="Times New Roman" w:hAnsi="Times New Roman" w:cs="Times New Roman"/>
        </w:rPr>
        <w:t>log in, the web server queries</w:t>
      </w:r>
      <w:r w:rsidR="00F63AF0">
        <w:rPr>
          <w:rFonts w:ascii="Times New Roman" w:hAnsi="Times New Roman" w:cs="Times New Roman"/>
        </w:rPr>
        <w:t xml:space="preserve"> data from </w:t>
      </w:r>
      <w:r w:rsidR="00F63AF0" w:rsidRPr="00DF3923">
        <w:rPr>
          <w:rFonts w:ascii="Times New Roman" w:hAnsi="Times New Roman" w:cs="Times New Roman"/>
          <w:i/>
        </w:rPr>
        <w:t>wolfie_home</w:t>
      </w:r>
      <w:r w:rsidR="00F63AF0">
        <w:rPr>
          <w:rFonts w:ascii="Times New Roman" w:hAnsi="Times New Roman" w:cs="Times New Roman"/>
        </w:rPr>
        <w:t xml:space="preserve"> table data, and display to the user. It also accepts comman</w:t>
      </w:r>
      <w:r>
        <w:rPr>
          <w:rFonts w:ascii="Times New Roman" w:hAnsi="Times New Roman" w:cs="Times New Roman"/>
        </w:rPr>
        <w:t>ds from user to control devices.</w:t>
      </w:r>
    </w:p>
    <w:p w14:paraId="487100C8" w14:textId="1709CA83" w:rsidR="00F63AF0" w:rsidRPr="00E0696B" w:rsidRDefault="00C36A37" w:rsidP="00121CAB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5</w:t>
      </w:r>
      <w:r w:rsidR="00E0696B" w:rsidRPr="00E0696B">
        <w:rPr>
          <w:rFonts w:ascii="Times New Roman" w:hAnsi="Times New Roman" w:cs="Times New Roman"/>
          <w:b/>
        </w:rPr>
        <w:t>.2.1 Backends</w:t>
      </w:r>
    </w:p>
    <w:p w14:paraId="116828DA" w14:textId="11F6E242" w:rsidR="00323ABD" w:rsidRDefault="00E0696B" w:rsidP="00323AB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The job of backend is to communicating with vclient and the MYSQL database on behalf of users. </w:t>
      </w:r>
      <w:r w:rsidR="009E0312">
        <w:rPr>
          <w:rFonts w:ascii="Times New Roman" w:hAnsi="Times New Roman" w:cs="Times New Roman"/>
        </w:rPr>
        <w:t>It has following urls</w:t>
      </w:r>
      <w:r w:rsidR="00323ABD">
        <w:rPr>
          <w:rFonts w:ascii="Times New Roman" w:hAnsi="Times New Roman" w:cs="Times New Roman"/>
        </w:rPr>
        <w:t xml:space="preserve">: </w:t>
      </w:r>
      <w:r w:rsidR="009E0312">
        <w:rPr>
          <w:rFonts w:ascii="Times New Roman" w:hAnsi="Times New Roman" w:cs="Times New Roman"/>
        </w:rPr>
        <w:t>api/login</w:t>
      </w:r>
      <w:r w:rsidR="00323ABD">
        <w:rPr>
          <w:rFonts w:ascii="Times New Roman" w:hAnsi="Times New Roman" w:cs="Times New Roman"/>
        </w:rPr>
        <w:t xml:space="preserve">, </w:t>
      </w:r>
      <w:r w:rsidR="009E0312">
        <w:rPr>
          <w:rFonts w:ascii="Times New Roman" w:hAnsi="Times New Roman" w:cs="Times New Roman"/>
        </w:rPr>
        <w:t>api/logout</w:t>
      </w:r>
      <w:r w:rsidR="00323ABD">
        <w:rPr>
          <w:rFonts w:ascii="Times New Roman" w:hAnsi="Times New Roman" w:cs="Times New Roman"/>
        </w:rPr>
        <w:t xml:space="preserve">, </w:t>
      </w:r>
      <w:r w:rsidR="009E0312">
        <w:rPr>
          <w:rFonts w:ascii="Times New Roman" w:hAnsi="Times New Roman" w:cs="Times New Roman"/>
        </w:rPr>
        <w:t>api/</w:t>
      </w:r>
      <w:r w:rsidR="00323ABD">
        <w:rPr>
          <w:rFonts w:ascii="Times New Roman" w:hAnsi="Times New Roman" w:cs="Times New Roman"/>
        </w:rPr>
        <w:t>device</w:t>
      </w:r>
      <w:r w:rsidR="009E0312">
        <w:rPr>
          <w:rFonts w:ascii="Times New Roman" w:hAnsi="Times New Roman" w:cs="Times New Roman"/>
        </w:rPr>
        <w:t>s</w:t>
      </w:r>
      <w:r w:rsidR="00323ABD">
        <w:rPr>
          <w:rFonts w:ascii="Times New Roman" w:hAnsi="Times New Roman" w:cs="Times New Roman"/>
        </w:rPr>
        <w:t xml:space="preserve">, </w:t>
      </w:r>
      <w:r w:rsidR="009E0312">
        <w:rPr>
          <w:rFonts w:ascii="Times New Roman" w:hAnsi="Times New Roman" w:cs="Times New Roman"/>
        </w:rPr>
        <w:t>api/control</w:t>
      </w:r>
    </w:p>
    <w:p w14:paraId="7B3D2A77" w14:textId="14F31DAA" w:rsidR="00E0696B" w:rsidRDefault="00323ABD" w:rsidP="00323ABD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gin</w:t>
      </w:r>
      <w:r w:rsidR="00572818">
        <w:rPr>
          <w:rFonts w:ascii="Times New Roman" w:hAnsi="Times New Roman" w:cs="Times New Roman"/>
        </w:rPr>
        <w:t xml:space="preserve">: </w:t>
      </w:r>
      <w:r w:rsidR="00AE45BD">
        <w:rPr>
          <w:rFonts w:ascii="Times New Roman" w:hAnsi="Times New Roman" w:cs="Times New Roman"/>
        </w:rPr>
        <w:t xml:space="preserve">verify login information of a user. If it is verified, a cookie is sent to identify user. </w:t>
      </w:r>
      <w:commentRangeStart w:id="2"/>
      <w:r w:rsidR="00AE45BD">
        <w:rPr>
          <w:rFonts w:ascii="Times New Roman" w:hAnsi="Times New Roman" w:cs="Times New Roman"/>
        </w:rPr>
        <w:t>The cookie is the username</w:t>
      </w:r>
      <w:commentRangeEnd w:id="2"/>
      <w:r w:rsidR="00AE45BD">
        <w:rPr>
          <w:rStyle w:val="CommentReference"/>
        </w:rPr>
        <w:commentReference w:id="2"/>
      </w:r>
      <w:r w:rsidR="00AE45BD">
        <w:rPr>
          <w:rFonts w:ascii="Times New Roman" w:hAnsi="Times New Roman" w:cs="Times New Roman"/>
        </w:rPr>
        <w:t>.</w:t>
      </w:r>
    </w:p>
    <w:p w14:paraId="5102F6DD" w14:textId="48C7F3D3" w:rsidR="00AE45BD" w:rsidRDefault="00AE45BD" w:rsidP="00323ABD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gout: destroy the cookie.</w:t>
      </w:r>
    </w:p>
    <w:p w14:paraId="2E41BE92" w14:textId="23374510" w:rsidR="00AE45BD" w:rsidRDefault="00AE45BD" w:rsidP="00323ABD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vices: query information about devices</w:t>
      </w:r>
    </w:p>
    <w:p w14:paraId="6B37FD5D" w14:textId="1D5B0227" w:rsidR="006A53C2" w:rsidRDefault="009E0312" w:rsidP="00323ABD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trol</w:t>
      </w:r>
      <w:r w:rsidR="006A53C2">
        <w:rPr>
          <w:rFonts w:ascii="Times New Roman" w:hAnsi="Times New Roman" w:cs="Times New Roman"/>
        </w:rPr>
        <w:t xml:space="preserve">: controlling </w:t>
      </w:r>
    </w:p>
    <w:p w14:paraId="336949DA" w14:textId="6166CDAA" w:rsidR="00323ABD" w:rsidRDefault="00AE45BD" w:rsidP="00323ABD">
      <w:pPr>
        <w:rPr>
          <w:rFonts w:ascii="Times New Roman" w:hAnsi="Times New Roman" w:cs="Times New Roman"/>
        </w:rPr>
      </w:pPr>
      <w:commentRangeStart w:id="3"/>
      <w:r>
        <w:rPr>
          <w:rFonts w:ascii="Times New Roman" w:hAnsi="Times New Roman" w:cs="Times New Roman"/>
        </w:rPr>
        <w:t>API specifications</w:t>
      </w:r>
      <w:commentRangeEnd w:id="3"/>
      <w:r>
        <w:rPr>
          <w:rStyle w:val="CommentReference"/>
        </w:rPr>
        <w:commentReference w:id="3"/>
      </w:r>
      <w:r w:rsidR="00323ABD">
        <w:rPr>
          <w:rFonts w:ascii="Times New Roman" w:hAnsi="Times New Roman" w:cs="Times New Roman"/>
        </w:rPr>
        <w:t>:</w:t>
      </w:r>
    </w:p>
    <w:p w14:paraId="6A6DA452" w14:textId="6C7B3C39" w:rsidR="002763F1" w:rsidRPr="002763F1" w:rsidRDefault="009E0312" w:rsidP="00323ABD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gin</w:t>
      </w:r>
      <w:r w:rsidR="00323ABD">
        <w:rPr>
          <w:rFonts w:ascii="Times New Roman" w:hAnsi="Times New Roman" w:cs="Times New Roman"/>
        </w:rPr>
        <w:t xml:space="preserve">: </w:t>
      </w:r>
      <w:r w:rsidR="00D5236B">
        <w:rPr>
          <w:rFonts w:ascii="Times New Roman" w:hAnsi="Times New Roman" w:cs="Times New Roman"/>
        </w:rPr>
        <w:t xml:space="preserve">AJAX with </w:t>
      </w:r>
      <w:r w:rsidR="00323ABD">
        <w:rPr>
          <w:rFonts w:ascii="Times New Roman" w:hAnsi="Times New Roman" w:cs="Times New Roman"/>
        </w:rPr>
        <w:t xml:space="preserve">POST, with fields </w:t>
      </w:r>
      <w:r w:rsidR="00323ABD" w:rsidRPr="00323ABD">
        <w:rPr>
          <w:rFonts w:ascii="Times New Roman" w:hAnsi="Times New Roman" w:cs="Times New Roman"/>
          <w:i/>
        </w:rPr>
        <w:t>username</w:t>
      </w:r>
      <w:r w:rsidR="00323ABD">
        <w:rPr>
          <w:rFonts w:ascii="Times New Roman" w:hAnsi="Times New Roman" w:cs="Times New Roman"/>
        </w:rPr>
        <w:t xml:space="preserve"> and </w:t>
      </w:r>
      <w:r w:rsidR="00323ABD" w:rsidRPr="00323ABD">
        <w:rPr>
          <w:rFonts w:ascii="Times New Roman" w:hAnsi="Times New Roman" w:cs="Times New Roman"/>
          <w:i/>
        </w:rPr>
        <w:t>password</w:t>
      </w:r>
      <w:r w:rsidR="00AE45BD">
        <w:rPr>
          <w:rFonts w:ascii="Times New Roman" w:hAnsi="Times New Roman" w:cs="Times New Roman"/>
        </w:rPr>
        <w:t xml:space="preserve">. </w:t>
      </w:r>
      <w:r w:rsidR="00867402">
        <w:rPr>
          <w:rFonts w:ascii="Times New Roman" w:hAnsi="Times New Roman" w:cs="Times New Roman"/>
        </w:rPr>
        <w:t xml:space="preserve">Each field is type of string. </w:t>
      </w:r>
      <w:r w:rsidR="00AE45BD">
        <w:rPr>
          <w:rFonts w:ascii="Times New Roman" w:hAnsi="Times New Roman" w:cs="Times New Roman"/>
        </w:rPr>
        <w:t xml:space="preserve">On success, status code is </w:t>
      </w:r>
      <w:r w:rsidR="00AE45BD" w:rsidRPr="00AE45BD">
        <w:rPr>
          <w:rFonts w:ascii="Times New Roman" w:hAnsi="Times New Roman" w:cs="Times New Roman"/>
        </w:rPr>
        <w:t>301 Moved Permanently</w:t>
      </w:r>
      <w:r w:rsidR="00AE45BD">
        <w:rPr>
          <w:rFonts w:ascii="Times New Roman" w:hAnsi="Times New Roman" w:cs="Times New Roman"/>
        </w:rPr>
        <w:t xml:space="preserve">. On failure, status code is </w:t>
      </w:r>
      <w:r w:rsidR="002510DA" w:rsidRPr="002510DA">
        <w:rPr>
          <w:rFonts w:ascii="Times New Roman" w:hAnsi="Times New Roman" w:cs="Times New Roman"/>
        </w:rPr>
        <w:t>400 Bad Request</w:t>
      </w:r>
      <w:r w:rsidR="002510DA">
        <w:rPr>
          <w:rFonts w:ascii="Times New Roman" w:hAnsi="Times New Roman" w:cs="Times New Roman"/>
        </w:rPr>
        <w:t>.</w:t>
      </w:r>
      <w:r w:rsidR="002763F1">
        <w:rPr>
          <w:rFonts w:ascii="Times New Roman" w:hAnsi="Times New Roman" w:cs="Times New Roman"/>
        </w:rPr>
        <w:t xml:space="preserve"> For example, a user can send AJAX with POST method: username=jack, password:123456.</w:t>
      </w:r>
    </w:p>
    <w:p w14:paraId="6B850813" w14:textId="070133B4" w:rsidR="002510DA" w:rsidRDefault="002510DA" w:rsidP="00323ABD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ogout.php: </w:t>
      </w:r>
      <w:r w:rsidR="00D5236B">
        <w:rPr>
          <w:rFonts w:ascii="Times New Roman" w:hAnsi="Times New Roman" w:cs="Times New Roman"/>
        </w:rPr>
        <w:t>AJAX with</w:t>
      </w:r>
      <w:r>
        <w:rPr>
          <w:rFonts w:ascii="Times New Roman" w:hAnsi="Times New Roman" w:cs="Times New Roman"/>
        </w:rPr>
        <w:t xml:space="preserve"> POST, with no fields. On success, status code is 200 OK. On failure, status code is </w:t>
      </w:r>
      <w:r w:rsidRPr="002510DA">
        <w:rPr>
          <w:rFonts w:ascii="Times New Roman" w:hAnsi="Times New Roman" w:cs="Times New Roman"/>
        </w:rPr>
        <w:t>400 Bad Request</w:t>
      </w:r>
      <w:r>
        <w:rPr>
          <w:rFonts w:ascii="Times New Roman" w:hAnsi="Times New Roman" w:cs="Times New Roman"/>
        </w:rPr>
        <w:t>.</w:t>
      </w:r>
    </w:p>
    <w:p w14:paraId="00667010" w14:textId="0255CD66" w:rsidR="00107F1A" w:rsidRPr="00107F1A" w:rsidRDefault="002510DA" w:rsidP="00D858B9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E5350E">
        <w:rPr>
          <w:rFonts w:ascii="Times New Roman" w:hAnsi="Times New Roman" w:cs="Times New Roman"/>
        </w:rPr>
        <w:t xml:space="preserve">devices: </w:t>
      </w:r>
      <w:r w:rsidR="00D70FB8" w:rsidRPr="00E5350E">
        <w:rPr>
          <w:rFonts w:ascii="Times New Roman" w:hAnsi="Times New Roman" w:cs="Times New Roman"/>
        </w:rPr>
        <w:t xml:space="preserve">AJAX with POST. </w:t>
      </w:r>
      <w:r w:rsidR="00867402" w:rsidRPr="00E5350E">
        <w:rPr>
          <w:rFonts w:ascii="Times New Roman" w:hAnsi="Times New Roman" w:cs="Times New Roman"/>
        </w:rPr>
        <w:t>It</w:t>
      </w:r>
      <w:r w:rsidR="00D70FB8" w:rsidRPr="00E5350E">
        <w:rPr>
          <w:rFonts w:ascii="Times New Roman" w:hAnsi="Times New Roman" w:cs="Times New Roman"/>
        </w:rPr>
        <w:t xml:space="preserve"> has a field </w:t>
      </w:r>
      <w:r w:rsidR="00D70FB8" w:rsidRPr="00E5350E">
        <w:rPr>
          <w:rFonts w:ascii="Times New Roman" w:hAnsi="Times New Roman" w:cs="Times New Roman"/>
          <w:i/>
        </w:rPr>
        <w:t>command</w:t>
      </w:r>
      <w:r w:rsidR="00867402" w:rsidRPr="00E5350E">
        <w:rPr>
          <w:rFonts w:ascii="Times New Roman" w:hAnsi="Times New Roman" w:cs="Times New Roman"/>
        </w:rPr>
        <w:t xml:space="preserve"> of type string. </w:t>
      </w:r>
      <w:r w:rsidR="00E5350E">
        <w:rPr>
          <w:rFonts w:ascii="Times New Roman" w:hAnsi="Times New Roman" w:cs="Times New Roman"/>
        </w:rPr>
        <w:t>There are three possible command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88"/>
        <w:gridCol w:w="5262"/>
      </w:tblGrid>
      <w:tr w:rsidR="00661058" w14:paraId="55CEA697" w14:textId="77777777" w:rsidTr="003D2BFE">
        <w:tc>
          <w:tcPr>
            <w:tcW w:w="3928" w:type="dxa"/>
          </w:tcPr>
          <w:p w14:paraId="372A3490" w14:textId="38E5A42C" w:rsidR="002763F1" w:rsidRDefault="004F015E" w:rsidP="002763F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2763F1">
              <w:rPr>
                <w:rFonts w:ascii="Times New Roman" w:hAnsi="Times New Roman" w:cs="Times New Roman"/>
              </w:rPr>
              <w:t>ommands</w:t>
            </w:r>
          </w:p>
        </w:tc>
        <w:tc>
          <w:tcPr>
            <w:tcW w:w="5422" w:type="dxa"/>
          </w:tcPr>
          <w:p w14:paraId="692F4749" w14:textId="646F782D" w:rsidR="002763F1" w:rsidRDefault="00800175" w:rsidP="002763F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q</w:t>
            </w:r>
            <w:r w:rsidR="00790F09">
              <w:rPr>
                <w:rFonts w:ascii="Times New Roman" w:hAnsi="Times New Roman" w:cs="Times New Roman"/>
              </w:rPr>
              <w:t xml:space="preserve">uick </w:t>
            </w:r>
            <w:r>
              <w:rPr>
                <w:rFonts w:ascii="Times New Roman" w:hAnsi="Times New Roman" w:cs="Times New Roman"/>
              </w:rPr>
              <w:t>d</w:t>
            </w:r>
            <w:r w:rsidR="00790F09">
              <w:rPr>
                <w:rFonts w:ascii="Times New Roman" w:hAnsi="Times New Roman" w:cs="Times New Roman"/>
              </w:rPr>
              <w:t>escription</w:t>
            </w:r>
          </w:p>
        </w:tc>
      </w:tr>
      <w:tr w:rsidR="00661058" w14:paraId="494A151C" w14:textId="77777777" w:rsidTr="003D2BFE">
        <w:tc>
          <w:tcPr>
            <w:tcW w:w="3928" w:type="dxa"/>
          </w:tcPr>
          <w:p w14:paraId="73D9DE59" w14:textId="32DEC781" w:rsidR="002763F1" w:rsidRDefault="002B3C75" w:rsidP="002763F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_</w:t>
            </w:r>
            <w:r w:rsidR="00661058">
              <w:rPr>
                <w:rFonts w:ascii="Times New Roman" w:hAnsi="Times New Roman" w:cs="Times New Roman"/>
              </w:rPr>
              <w:t>devices</w:t>
            </w:r>
          </w:p>
        </w:tc>
        <w:tc>
          <w:tcPr>
            <w:tcW w:w="5422" w:type="dxa"/>
          </w:tcPr>
          <w:p w14:paraId="0833E0F7" w14:textId="1D98F15B" w:rsidR="002763F1" w:rsidRDefault="00661058" w:rsidP="002763F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all devices that a user has</w:t>
            </w:r>
          </w:p>
        </w:tc>
      </w:tr>
      <w:tr w:rsidR="00661058" w14:paraId="5B2E5818" w14:textId="77777777" w:rsidTr="003D2BFE">
        <w:tc>
          <w:tcPr>
            <w:tcW w:w="3928" w:type="dxa"/>
          </w:tcPr>
          <w:p w14:paraId="04B005A4" w14:textId="58C5E6BE" w:rsidR="002763F1" w:rsidRDefault="00661058" w:rsidP="002763F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t_device_recent,</w:t>
            </w:r>
            <w:r w:rsidR="00A01024">
              <w:rPr>
                <w:rFonts w:ascii="Times New Roman" w:hAnsi="Times New Roman" w:cs="Times New Roman"/>
              </w:rPr>
              <w:t>(</w:t>
            </w:r>
            <w:r>
              <w:rPr>
                <w:rFonts w:ascii="Times New Roman" w:hAnsi="Times New Roman" w:cs="Times New Roman"/>
              </w:rPr>
              <w:t>dev_id</w:t>
            </w:r>
            <w:r w:rsidR="00A01024">
              <w:rPr>
                <w:rFonts w:ascii="Times New Roman" w:hAnsi="Times New Roman" w:cs="Times New Roman"/>
              </w:rPr>
              <w:t>)</w:t>
            </w:r>
            <w:r>
              <w:rPr>
                <w:rFonts w:ascii="Times New Roman" w:hAnsi="Times New Roman" w:cs="Times New Roman"/>
              </w:rPr>
              <w:t>[,dev_id[, ...]</w:t>
            </w:r>
          </w:p>
        </w:tc>
        <w:tc>
          <w:tcPr>
            <w:tcW w:w="5422" w:type="dxa"/>
          </w:tcPr>
          <w:p w14:paraId="6FD50BB0" w14:textId="4CDA098D" w:rsidR="002763F1" w:rsidRDefault="00661058" w:rsidP="002763F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t the most recent data about one or more devices</w:t>
            </w:r>
          </w:p>
        </w:tc>
      </w:tr>
      <w:tr w:rsidR="003D2BFE" w14:paraId="27EF7A0E" w14:textId="77777777" w:rsidTr="003D2BFE">
        <w:tc>
          <w:tcPr>
            <w:tcW w:w="3928" w:type="dxa"/>
          </w:tcPr>
          <w:p w14:paraId="134515B4" w14:textId="06D969F0" w:rsidR="003D2BFE" w:rsidRDefault="003D2BFE" w:rsidP="002763F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t_device_all,</w:t>
            </w:r>
            <w:r w:rsidR="00A01024">
              <w:rPr>
                <w:rFonts w:ascii="Times New Roman" w:hAnsi="Times New Roman" w:cs="Times New Roman"/>
              </w:rPr>
              <w:t>(</w:t>
            </w:r>
            <w:r>
              <w:rPr>
                <w:rFonts w:ascii="Times New Roman" w:hAnsi="Times New Roman" w:cs="Times New Roman"/>
              </w:rPr>
              <w:t>dev_id</w:t>
            </w:r>
            <w:r w:rsidR="00A01024">
              <w:rPr>
                <w:rFonts w:ascii="Times New Roman" w:hAnsi="Times New Roman" w:cs="Times New Roman"/>
              </w:rPr>
              <w:t>)</w:t>
            </w:r>
            <w:r>
              <w:rPr>
                <w:rFonts w:ascii="Times New Roman" w:hAnsi="Times New Roman" w:cs="Times New Roman"/>
              </w:rPr>
              <w:t>[,dev_id[, ...]</w:t>
            </w:r>
          </w:p>
        </w:tc>
        <w:tc>
          <w:tcPr>
            <w:tcW w:w="5422" w:type="dxa"/>
          </w:tcPr>
          <w:p w14:paraId="5C5E47A5" w14:textId="2E9F0227" w:rsidR="003D2BFE" w:rsidRDefault="003D2BFE" w:rsidP="002763F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t all data about one or more devices</w:t>
            </w:r>
          </w:p>
        </w:tc>
      </w:tr>
    </w:tbl>
    <w:p w14:paraId="297DCBFD" w14:textId="77777777" w:rsidR="004F015E" w:rsidRDefault="00661058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     </w:t>
      </w:r>
      <w:r w:rsidR="00790F09">
        <w:rPr>
          <w:rFonts w:ascii="Times New Roman" w:hAnsi="Times New Roman" w:cs="Times New Roman"/>
        </w:rPr>
        <w:t xml:space="preserve">On success, </w:t>
      </w:r>
      <w:r>
        <w:rPr>
          <w:rFonts w:ascii="Times New Roman" w:hAnsi="Times New Roman" w:cs="Times New Roman"/>
        </w:rPr>
        <w:t>show_d</w:t>
      </w:r>
      <w:r w:rsidR="00790F09">
        <w:rPr>
          <w:rFonts w:ascii="Times New Roman" w:hAnsi="Times New Roman" w:cs="Times New Roman"/>
        </w:rPr>
        <w:t>evices command gets</w:t>
      </w:r>
      <w:r>
        <w:rPr>
          <w:rFonts w:ascii="Times New Roman" w:hAnsi="Times New Roman" w:cs="Times New Roman"/>
        </w:rPr>
        <w:t xml:space="preserve"> back</w:t>
      </w:r>
      <w:r w:rsidR="00790F09">
        <w:rPr>
          <w:rFonts w:ascii="Times New Roman" w:hAnsi="Times New Roman" w:cs="Times New Roman"/>
        </w:rPr>
        <w:t xml:space="preserve"> code 200 OK, and</w:t>
      </w:r>
      <w:r>
        <w:rPr>
          <w:rFonts w:ascii="Times New Roman" w:hAnsi="Times New Roman" w:cs="Times New Roman"/>
        </w:rPr>
        <w:t xml:space="preserve"> an array of objects</w:t>
      </w:r>
      <w:r w:rsidR="00790F09">
        <w:rPr>
          <w:rFonts w:ascii="Times New Roman" w:hAnsi="Times New Roman" w:cs="Times New Roman"/>
        </w:rPr>
        <w:t>: {</w:t>
      </w:r>
    </w:p>
    <w:p w14:paraId="7E4676D1" w14:textId="1168612B" w:rsidR="004F015E" w:rsidRDefault="004F015E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790F09">
        <w:rPr>
          <w:rFonts w:ascii="Times New Roman" w:hAnsi="Times New Roman" w:cs="Times New Roman"/>
        </w:rPr>
        <w:t>‘dev_id’: dev_id,</w:t>
      </w:r>
    </w:p>
    <w:p w14:paraId="1F2861B2" w14:textId="608A5C78" w:rsidR="004F015E" w:rsidRDefault="004F015E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790F09">
        <w:rPr>
          <w:rFonts w:ascii="Times New Roman" w:hAnsi="Times New Roman" w:cs="Times New Roman"/>
        </w:rPr>
        <w:t>‘</w:t>
      </w:r>
      <w:r>
        <w:rPr>
          <w:rFonts w:ascii="Times New Roman" w:hAnsi="Times New Roman" w:cs="Times New Roman"/>
        </w:rPr>
        <w:t>dev</w:t>
      </w:r>
      <w:r w:rsidR="00790F09">
        <w:rPr>
          <w:rFonts w:ascii="Times New Roman" w:hAnsi="Times New Roman" w:cs="Times New Roman"/>
        </w:rPr>
        <w:t>_name’: dev_name,</w:t>
      </w:r>
    </w:p>
    <w:p w14:paraId="5483C0ED" w14:textId="77777777" w:rsidR="004F015E" w:rsidRDefault="004F015E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790F09">
        <w:rPr>
          <w:rFonts w:ascii="Times New Roman" w:hAnsi="Times New Roman" w:cs="Times New Roman"/>
        </w:rPr>
        <w:t xml:space="preserve"> ‘controllable’: c</w:t>
      </w:r>
    </w:p>
    <w:p w14:paraId="0B586819" w14:textId="0B0B66E1" w:rsidR="004F015E" w:rsidRDefault="00790F09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}</w:t>
      </w:r>
      <w:r w:rsidR="004F015E">
        <w:rPr>
          <w:rFonts w:ascii="Times New Roman" w:hAnsi="Times New Roman" w:cs="Times New Roman"/>
        </w:rPr>
        <w:t>\</w:t>
      </w:r>
      <w:r>
        <w:rPr>
          <w:rFonts w:ascii="Times New Roman" w:hAnsi="Times New Roman" w:cs="Times New Roman"/>
        </w:rPr>
        <w:t>[, …</w:t>
      </w:r>
      <w:r w:rsidR="004F015E">
        <w:rPr>
          <w:rFonts w:ascii="Times New Roman" w:hAnsi="Times New Roman" w:cs="Times New Roman"/>
        </w:rPr>
        <w:t>\]</w:t>
      </w:r>
    </w:p>
    <w:p w14:paraId="088AEB03" w14:textId="1833AAA9" w:rsidR="00661058" w:rsidRDefault="00790F09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length of the array depends on the number of devices the user has.</w:t>
      </w:r>
    </w:p>
    <w:p w14:paraId="4C587B9B" w14:textId="7B8F3EC8" w:rsidR="00E87164" w:rsidRDefault="00A01024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get_device_recent,(dev_id)[,dev_id[, ...] commands queries data of given d</w:t>
      </w:r>
      <w:r w:rsidR="00E87164">
        <w:rPr>
          <w:rFonts w:ascii="Times New Roman" w:hAnsi="Times New Roman" w:cs="Times New Roman"/>
        </w:rPr>
        <w:t>evices. Only most recent data is returned based on timestamp. On success, it gets back code 200 and data:</w:t>
      </w:r>
    </w:p>
    <w:p w14:paraId="7B0BFBC6" w14:textId="77777777" w:rsidR="00E87164" w:rsidRDefault="00E87164" w:rsidP="00E8716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{</w:t>
      </w:r>
    </w:p>
    <w:p w14:paraId="15C6D79D" w14:textId="77777777" w:rsidR="00E87164" w:rsidRDefault="00E87164" w:rsidP="00E8716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{</w:t>
      </w:r>
    </w:p>
    <w:p w14:paraId="084A5F1B" w14:textId="77777777" w:rsidR="00E87164" w:rsidRDefault="00E87164" w:rsidP="00E8716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‘dev_id’: dev_id,</w:t>
      </w:r>
    </w:p>
    <w:p w14:paraId="282F43B6" w14:textId="77777777" w:rsidR="00E87164" w:rsidRDefault="00E87164" w:rsidP="00E8716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‘dev_name’: dev_name,</w:t>
      </w:r>
    </w:p>
    <w:p w14:paraId="384559BC" w14:textId="77777777" w:rsidR="00E87164" w:rsidRDefault="00E87164" w:rsidP="00E8716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‘topic’: topic,</w:t>
      </w:r>
      <w:r>
        <w:rPr>
          <w:rFonts w:ascii="Times New Roman" w:hAnsi="Times New Roman" w:cs="Times New Roman"/>
        </w:rPr>
        <w:tab/>
      </w:r>
    </w:p>
    <w:p w14:paraId="57B782E1" w14:textId="7BD51994" w:rsidR="00E87164" w:rsidRDefault="00E87164" w:rsidP="00E8716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‘sensor_value’: sensor_value,</w:t>
      </w:r>
    </w:p>
    <w:p w14:paraId="3624C74F" w14:textId="6552EB7E" w:rsidR="00E87164" w:rsidRDefault="00E87164" w:rsidP="00E8716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‘time_stamp’: time_stamp,</w:t>
      </w:r>
    </w:p>
    <w:p w14:paraId="6E6A2C90" w14:textId="7219FDC0" w:rsidR="00E87164" w:rsidRDefault="00E87164" w:rsidP="00E8716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}\[, …\]</w:t>
      </w:r>
    </w:p>
    <w:p w14:paraId="22EEF9EF" w14:textId="7A3C77B6" w:rsidR="00E87164" w:rsidRDefault="00E87164" w:rsidP="00E8716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}</w:t>
      </w:r>
    </w:p>
    <w:p w14:paraId="1730BBBA" w14:textId="5C133E4E" w:rsidR="00790F09" w:rsidRDefault="00790F09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      get_device_all,</w:t>
      </w:r>
      <w:r w:rsidR="00A01024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dev_id</w:t>
      </w:r>
      <w:r w:rsidR="00A01024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[,dev_id[, ...] commands queries all data stored related to the list of dev_id. On </w:t>
      </w:r>
      <w:r w:rsidR="004F015E">
        <w:rPr>
          <w:rFonts w:ascii="Times New Roman" w:hAnsi="Times New Roman" w:cs="Times New Roman"/>
        </w:rPr>
        <w:t>success, it gets back</w:t>
      </w:r>
      <w:r w:rsidR="00BB497A">
        <w:rPr>
          <w:rFonts w:ascii="Times New Roman" w:hAnsi="Times New Roman" w:cs="Times New Roman"/>
        </w:rPr>
        <w:t xml:space="preserve"> code 200 OK and data</w:t>
      </w:r>
      <w:r w:rsidR="004F015E">
        <w:rPr>
          <w:rFonts w:ascii="Times New Roman" w:hAnsi="Times New Roman" w:cs="Times New Roman"/>
        </w:rPr>
        <w:t>:</w:t>
      </w:r>
    </w:p>
    <w:p w14:paraId="4560B291" w14:textId="49582349" w:rsidR="004F015E" w:rsidRDefault="004F015E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{</w:t>
      </w:r>
    </w:p>
    <w:p w14:paraId="3F13401D" w14:textId="5C950FCF" w:rsidR="004F015E" w:rsidRDefault="004F015E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{</w:t>
      </w:r>
    </w:p>
    <w:p w14:paraId="37506E66" w14:textId="370A5C8F" w:rsidR="004F015E" w:rsidRDefault="004F015E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‘dev_id’: dev_id,</w:t>
      </w:r>
    </w:p>
    <w:p w14:paraId="3F39A351" w14:textId="238DA22F" w:rsidR="004F015E" w:rsidRDefault="004F015E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‘dev_name’: dev_name,</w:t>
      </w:r>
    </w:p>
    <w:p w14:paraId="6DA7AF90" w14:textId="4088127A" w:rsidR="004F015E" w:rsidRDefault="004F015E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‘topic’: topic,</w:t>
      </w:r>
      <w:r>
        <w:rPr>
          <w:rFonts w:ascii="Times New Roman" w:hAnsi="Times New Roman" w:cs="Times New Roman"/>
        </w:rPr>
        <w:tab/>
      </w:r>
    </w:p>
    <w:p w14:paraId="5F0053FF" w14:textId="47B62D0F" w:rsidR="004F015E" w:rsidRDefault="004F015E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[ {</w:t>
      </w:r>
    </w:p>
    <w:p w14:paraId="172E8B43" w14:textId="001A41D3" w:rsidR="004F015E" w:rsidRDefault="004F015E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‘sensor_value’: sensor_value,</w:t>
      </w:r>
    </w:p>
    <w:p w14:paraId="27DDB94B" w14:textId="6096F1CD" w:rsidR="004F015E" w:rsidRDefault="004F015E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‘time_stamp</w:t>
      </w:r>
      <w:r w:rsidR="00BB497A">
        <w:rPr>
          <w:rFonts w:ascii="Times New Roman" w:hAnsi="Times New Roman" w:cs="Times New Roman"/>
        </w:rPr>
        <w:t>’: time_stamp,</w:t>
      </w:r>
    </w:p>
    <w:p w14:paraId="73CE53F9" w14:textId="65089982" w:rsidR="004F015E" w:rsidRDefault="004F015E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}</w:t>
      </w:r>
      <w:r w:rsidR="00BB497A">
        <w:rPr>
          <w:rFonts w:ascii="Times New Roman" w:hAnsi="Times New Roman" w:cs="Times New Roman"/>
        </w:rPr>
        <w:t>\[, …\]  ]</w:t>
      </w:r>
    </w:p>
    <w:p w14:paraId="40C18EEE" w14:textId="02FE85B3" w:rsidR="004F015E" w:rsidRDefault="004F015E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}</w:t>
      </w:r>
      <w:r w:rsidR="00BB497A">
        <w:rPr>
          <w:rFonts w:ascii="Times New Roman" w:hAnsi="Times New Roman" w:cs="Times New Roman"/>
        </w:rPr>
        <w:t>\[, …\]</w:t>
      </w:r>
    </w:p>
    <w:p w14:paraId="4459EFFA" w14:textId="554E7CB6" w:rsidR="004F015E" w:rsidRDefault="004F015E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}</w:t>
      </w:r>
    </w:p>
    <w:p w14:paraId="62631383" w14:textId="7438E9D3" w:rsidR="009E0312" w:rsidRPr="009E0312" w:rsidRDefault="00107F1A" w:rsidP="009E0312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commentRangeStart w:id="4"/>
      <w:r>
        <w:rPr>
          <w:rFonts w:ascii="Times New Roman" w:hAnsi="Times New Roman" w:cs="Times New Roman"/>
        </w:rPr>
        <w:t>control</w:t>
      </w:r>
      <w:commentRangeEnd w:id="4"/>
      <w:r w:rsidR="003C5379">
        <w:rPr>
          <w:rStyle w:val="CommentReference"/>
        </w:rPr>
        <w:commentReference w:id="4"/>
      </w:r>
      <w:r>
        <w:rPr>
          <w:rFonts w:ascii="Times New Roman" w:hAnsi="Times New Roman" w:cs="Times New Roman"/>
        </w:rPr>
        <w:t xml:space="preserve">: AJAX with POST. It has two fields: </w:t>
      </w:r>
      <w:r w:rsidRPr="00107F1A">
        <w:rPr>
          <w:rFonts w:ascii="Times New Roman" w:hAnsi="Times New Roman" w:cs="Times New Roman"/>
          <w:i/>
        </w:rPr>
        <w:t>dev_id</w:t>
      </w:r>
      <w:r>
        <w:rPr>
          <w:rFonts w:ascii="Times New Roman" w:hAnsi="Times New Roman" w:cs="Times New Roman"/>
        </w:rPr>
        <w:t xml:space="preserve"> and </w:t>
      </w:r>
      <w:r w:rsidR="003C5379" w:rsidRPr="003C5379">
        <w:rPr>
          <w:rFonts w:ascii="Times New Roman" w:hAnsi="Times New Roman" w:cs="Times New Roman"/>
          <w:i/>
        </w:rPr>
        <w:t>control_value</w:t>
      </w:r>
      <w:r w:rsidR="003C5379">
        <w:rPr>
          <w:rFonts w:ascii="Times New Roman" w:hAnsi="Times New Roman" w:cs="Times New Roman"/>
        </w:rPr>
        <w:t xml:space="preserve">. Use </w:t>
      </w:r>
      <w:r w:rsidR="003C5379" w:rsidRPr="00107F1A">
        <w:rPr>
          <w:rFonts w:ascii="Times New Roman" w:hAnsi="Times New Roman" w:cs="Times New Roman"/>
          <w:i/>
        </w:rPr>
        <w:t>dev_id</w:t>
      </w:r>
      <w:r w:rsidR="003C5379">
        <w:rPr>
          <w:rFonts w:ascii="Times New Roman" w:hAnsi="Times New Roman" w:cs="Times New Roman"/>
        </w:rPr>
        <w:t xml:space="preserve"> to uniquely identify the controlled device. Use </w:t>
      </w:r>
      <w:r w:rsidR="003C5379" w:rsidRPr="003C5379">
        <w:rPr>
          <w:rFonts w:ascii="Times New Roman" w:hAnsi="Times New Roman" w:cs="Times New Roman"/>
          <w:i/>
        </w:rPr>
        <w:t>control_value</w:t>
      </w:r>
      <w:r w:rsidR="003C5379">
        <w:rPr>
          <w:rFonts w:ascii="Times New Roman" w:hAnsi="Times New Roman" w:cs="Times New Roman"/>
        </w:rPr>
        <w:t xml:space="preserve"> to set the new value of the device. For example, if a device is LED and is off. “on” can be sent to that LED to turn it on.</w:t>
      </w:r>
    </w:p>
    <w:p w14:paraId="7DCD3FD7" w14:textId="47DABCB7" w:rsidR="003D2BFE" w:rsidRDefault="007C48CD" w:rsidP="003D2BF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="0027097F">
        <w:rPr>
          <w:rFonts w:ascii="Times New Roman" w:hAnsi="Times New Roman" w:cs="Times New Roman"/>
        </w:rPr>
        <w:t xml:space="preserve">wo possible error code of </w:t>
      </w:r>
      <w:r w:rsidR="0027097F" w:rsidRPr="00E5350E">
        <w:rPr>
          <w:rFonts w:ascii="Times New Roman" w:hAnsi="Times New Roman" w:cs="Times New Roman"/>
        </w:rPr>
        <w:t>devices.</w:t>
      </w:r>
      <w:r w:rsidR="0027097F">
        <w:rPr>
          <w:rFonts w:ascii="Times New Roman" w:hAnsi="Times New Roman" w:cs="Times New Roman"/>
        </w:rPr>
        <w:t>php:</w:t>
      </w:r>
      <w:r w:rsidR="003D2BFE" w:rsidRPr="00790F09">
        <w:rPr>
          <w:rFonts w:ascii="Times New Roman" w:hAnsi="Times New Roman" w:cs="Times New Roman"/>
        </w:rPr>
        <w:t xml:space="preserve"> 401 Unauthorized</w:t>
      </w:r>
      <w:r w:rsidR="0027097F">
        <w:rPr>
          <w:rFonts w:ascii="Times New Roman" w:hAnsi="Times New Roman" w:cs="Times New Roman"/>
        </w:rPr>
        <w:t>, and</w:t>
      </w:r>
      <w:r w:rsidR="00E87164">
        <w:rPr>
          <w:rFonts w:ascii="Times New Roman" w:hAnsi="Times New Roman" w:cs="Times New Roman"/>
        </w:rPr>
        <w:t xml:space="preserve"> </w:t>
      </w:r>
      <w:r w:rsidR="00E87164" w:rsidRPr="00E87164">
        <w:rPr>
          <w:rFonts w:ascii="Times New Roman" w:hAnsi="Times New Roman" w:cs="Times New Roman"/>
        </w:rPr>
        <w:t>400 Bad Request</w:t>
      </w:r>
      <w:r w:rsidR="00E87164">
        <w:rPr>
          <w:rFonts w:ascii="Times New Roman" w:hAnsi="Times New Roman" w:cs="Times New Roman"/>
        </w:rPr>
        <w:t>.</w:t>
      </w:r>
    </w:p>
    <w:p w14:paraId="01FDB9CB" w14:textId="77777777" w:rsidR="003D2BFE" w:rsidRDefault="003D2BFE" w:rsidP="00661058">
      <w:pPr>
        <w:rPr>
          <w:rFonts w:ascii="Times New Roman" w:hAnsi="Times New Roman" w:cs="Times New Roman"/>
        </w:rPr>
      </w:pPr>
    </w:p>
    <w:p w14:paraId="3A8AB216" w14:textId="46AA9506" w:rsidR="002C0B3A" w:rsidRDefault="002C0B3A" w:rsidP="00B97163">
      <w:pPr>
        <w:rPr>
          <w:rFonts w:ascii="Times New Roman" w:hAnsi="Times New Roman" w:cs="Times New Roman"/>
        </w:rPr>
      </w:pPr>
    </w:p>
    <w:p w14:paraId="25C8478C" w14:textId="77777777" w:rsidR="00C80C0C" w:rsidRDefault="00C80C0C" w:rsidP="00B97163">
      <w:pPr>
        <w:rPr>
          <w:rFonts w:ascii="Times New Roman" w:hAnsi="Times New Roman" w:cs="Times New Roman"/>
        </w:rPr>
      </w:pPr>
    </w:p>
    <w:p w14:paraId="0B6B7423" w14:textId="11832FD5" w:rsidR="00C80C0C" w:rsidRDefault="00C80C0C" w:rsidP="00C80C0C">
      <w:pPr>
        <w:pStyle w:val="ListParagraph"/>
        <w:numPr>
          <w:ilvl w:val="0"/>
          <w:numId w:val="5"/>
        </w:num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ecurity</w:t>
      </w:r>
    </w:p>
    <w:p w14:paraId="70CEB945" w14:textId="5A47CF94" w:rsidR="00C80C0C" w:rsidRPr="00C80C0C" w:rsidRDefault="00C80C0C" w:rsidP="00C80C0C">
      <w:p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curity is very important in this project.</w:t>
      </w:r>
      <w:r w:rsidR="00EC7DC8">
        <w:rPr>
          <w:rFonts w:ascii="Times New Roman" w:hAnsi="Times New Roman" w:cs="Times New Roman"/>
        </w:rPr>
        <w:t xml:space="preserve"> To be filled.</w:t>
      </w:r>
    </w:p>
    <w:p w14:paraId="63177F9D" w14:textId="77777777" w:rsidR="002C0B3A" w:rsidRPr="002C0B3A" w:rsidRDefault="002C0B3A" w:rsidP="00B97163">
      <w:pPr>
        <w:rPr>
          <w:rFonts w:ascii="Times New Roman" w:hAnsi="Times New Roman" w:cs="Times New Roman"/>
        </w:rPr>
      </w:pPr>
    </w:p>
    <w:p w14:paraId="2B9E24CB" w14:textId="7752A6FF" w:rsidR="0081586F" w:rsidRDefault="00720335" w:rsidP="00B9716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14:paraId="5F976D07" w14:textId="77777777" w:rsidR="0081586F" w:rsidRDefault="0081586F" w:rsidP="00B97163">
      <w:pPr>
        <w:rPr>
          <w:rFonts w:ascii="Times New Roman" w:hAnsi="Times New Roman" w:cs="Times New Roman"/>
        </w:rPr>
      </w:pPr>
    </w:p>
    <w:p w14:paraId="01BC0241" w14:textId="77777777" w:rsidR="00447CC5" w:rsidRDefault="00447CC5" w:rsidP="007B01CC">
      <w:pPr>
        <w:ind w:firstLine="720"/>
        <w:rPr>
          <w:rFonts w:ascii="Times New Roman" w:hAnsi="Times New Roman" w:cs="Times New Roman"/>
        </w:rPr>
      </w:pPr>
    </w:p>
    <w:p w14:paraId="24AF283E" w14:textId="77777777" w:rsidR="00447CC5" w:rsidRDefault="00447CC5" w:rsidP="007B01CC">
      <w:pPr>
        <w:ind w:firstLine="720"/>
        <w:rPr>
          <w:rFonts w:ascii="Times New Roman" w:hAnsi="Times New Roman" w:cs="Times New Roman"/>
        </w:rPr>
      </w:pPr>
    </w:p>
    <w:p w14:paraId="6EA7A7F1" w14:textId="77777777" w:rsidR="00447CC5" w:rsidRDefault="00447CC5" w:rsidP="007B01CC">
      <w:pPr>
        <w:ind w:firstLine="720"/>
        <w:rPr>
          <w:rFonts w:ascii="Times New Roman" w:hAnsi="Times New Roman" w:cs="Times New Roman"/>
        </w:rPr>
      </w:pPr>
    </w:p>
    <w:p w14:paraId="30E2BC17" w14:textId="77777777" w:rsidR="00447CC5" w:rsidRDefault="00447CC5" w:rsidP="007B01CC">
      <w:pPr>
        <w:ind w:firstLine="720"/>
        <w:rPr>
          <w:rFonts w:ascii="Times New Roman" w:hAnsi="Times New Roman" w:cs="Times New Roman"/>
        </w:rPr>
      </w:pPr>
    </w:p>
    <w:p w14:paraId="05569BCC" w14:textId="77777777" w:rsidR="00447CC5" w:rsidRDefault="00447CC5" w:rsidP="007B01CC">
      <w:pPr>
        <w:ind w:firstLine="720"/>
        <w:rPr>
          <w:rFonts w:ascii="Times New Roman" w:hAnsi="Times New Roman" w:cs="Times New Roman"/>
        </w:rPr>
      </w:pPr>
    </w:p>
    <w:p w14:paraId="66A381A0" w14:textId="77777777" w:rsidR="00447CC5" w:rsidRDefault="00447CC5" w:rsidP="007B01CC">
      <w:pPr>
        <w:ind w:firstLine="720"/>
        <w:rPr>
          <w:rFonts w:ascii="Times New Roman" w:hAnsi="Times New Roman" w:cs="Times New Roman"/>
        </w:rPr>
      </w:pPr>
    </w:p>
    <w:p w14:paraId="29B0D0E3" w14:textId="77777777" w:rsidR="00447CC5" w:rsidRDefault="00447CC5" w:rsidP="007B01CC">
      <w:pPr>
        <w:ind w:firstLine="720"/>
        <w:rPr>
          <w:rFonts w:ascii="Times New Roman" w:hAnsi="Times New Roman" w:cs="Times New Roman"/>
        </w:rPr>
      </w:pPr>
    </w:p>
    <w:p w14:paraId="7F4A4E4E" w14:textId="77777777" w:rsidR="00447CC5" w:rsidRDefault="00447CC5" w:rsidP="007B01CC">
      <w:pPr>
        <w:ind w:firstLine="720"/>
        <w:rPr>
          <w:rFonts w:ascii="Times New Roman" w:hAnsi="Times New Roman" w:cs="Times New Roman"/>
        </w:rPr>
      </w:pPr>
    </w:p>
    <w:p w14:paraId="60AB0F3A" w14:textId="77777777" w:rsidR="00447CC5" w:rsidRDefault="00447CC5" w:rsidP="007B01CC">
      <w:pPr>
        <w:ind w:firstLine="720"/>
        <w:rPr>
          <w:rFonts w:ascii="Times New Roman" w:hAnsi="Times New Roman" w:cs="Times New Roman"/>
        </w:rPr>
      </w:pPr>
    </w:p>
    <w:p w14:paraId="5914164B" w14:textId="77777777" w:rsidR="00447CC5" w:rsidRPr="007B01CC" w:rsidRDefault="00447CC5" w:rsidP="007B01CC">
      <w:pPr>
        <w:ind w:firstLine="720"/>
        <w:rPr>
          <w:rFonts w:ascii="Times New Roman" w:hAnsi="Times New Roman" w:cs="Times New Roman"/>
          <w:b/>
          <w:sz w:val="28"/>
          <w:szCs w:val="28"/>
        </w:rPr>
      </w:pPr>
    </w:p>
    <w:sectPr w:rsidR="00447CC5" w:rsidRPr="007B01CC" w:rsidSect="005F4464">
      <w:pgSz w:w="12240" w:h="15840"/>
      <w:pgMar w:top="1440" w:right="1440" w:bottom="1440" w:left="1440" w:header="720" w:footer="720" w:gutter="0"/>
      <w:cols w:space="720"/>
      <w:docGrid w:linePitch="40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Chaojie Wang" w:date="2016-03-10T19:53:00Z" w:initials="CW">
    <w:p w14:paraId="2506BCBA" w14:textId="6CC5C2EF" w:rsidR="00447CC5" w:rsidRDefault="00447CC5">
      <w:pPr>
        <w:pStyle w:val="CommentText"/>
      </w:pPr>
      <w:r>
        <w:rPr>
          <w:rStyle w:val="CommentReference"/>
        </w:rPr>
        <w:annotationRef/>
      </w:r>
      <w:r>
        <w:t>Bumsik, feel free to add something.</w:t>
      </w:r>
    </w:p>
  </w:comment>
  <w:comment w:id="2" w:author="Chaojie Wang" w:date="2016-03-24T10:03:00Z" w:initials="CW">
    <w:p w14:paraId="6193BDBF" w14:textId="503CE2F8" w:rsidR="00AE45BD" w:rsidRDefault="00AE45BD">
      <w:pPr>
        <w:pStyle w:val="CommentText"/>
      </w:pPr>
      <w:r>
        <w:rPr>
          <w:rStyle w:val="CommentReference"/>
        </w:rPr>
        <w:annotationRef/>
      </w:r>
      <w:r>
        <w:t>For convenience, I know it is a bad choice, fix it later.</w:t>
      </w:r>
    </w:p>
  </w:comment>
  <w:comment w:id="3" w:author="Chaojie Wang" w:date="2016-03-24T09:59:00Z" w:initials="CW">
    <w:p w14:paraId="23624DC9" w14:textId="2F7A24C1" w:rsidR="00800175" w:rsidRDefault="00AE45BD">
      <w:pPr>
        <w:pStyle w:val="CommentText"/>
      </w:pPr>
      <w:r>
        <w:rPr>
          <w:rStyle w:val="CommentReference"/>
        </w:rPr>
        <w:annotationRef/>
      </w:r>
      <w:r w:rsidR="00800175">
        <w:t>Back-end developer need to conform to the API.</w:t>
      </w:r>
    </w:p>
    <w:p w14:paraId="6F095805" w14:textId="0D4EE007" w:rsidR="00AE45BD" w:rsidRDefault="00AE45BD">
      <w:pPr>
        <w:pStyle w:val="CommentText"/>
      </w:pPr>
      <w:r>
        <w:t>Front-end developers only need to read this.</w:t>
      </w:r>
    </w:p>
  </w:comment>
  <w:comment w:id="4" w:author="Chaojie Wang" w:date="2016-03-25T11:34:00Z" w:initials="CW">
    <w:p w14:paraId="466F31B9" w14:textId="58FA49DC" w:rsidR="003C5379" w:rsidRDefault="003C5379">
      <w:pPr>
        <w:pStyle w:val="CommentText"/>
      </w:pPr>
      <w:r>
        <w:rPr>
          <w:rStyle w:val="CommentReference"/>
        </w:rPr>
        <w:annotationRef/>
      </w:r>
      <w:r>
        <w:t>I know what control options available is a question! Maybe create a database for every type of devices, which describes their “attributes”, such as control value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2506BCBA" w15:done="0"/>
  <w15:commentEx w15:paraId="6193BDBF" w15:done="0"/>
  <w15:commentEx w15:paraId="6F095805" w15:done="0"/>
  <w15:commentEx w15:paraId="466F31B9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E43B4A" w14:textId="77777777" w:rsidR="009533C0" w:rsidRDefault="009533C0" w:rsidP="00DF23B4">
      <w:r>
        <w:separator/>
      </w:r>
    </w:p>
  </w:endnote>
  <w:endnote w:type="continuationSeparator" w:id="0">
    <w:p w14:paraId="40FB216C" w14:textId="77777777" w:rsidR="009533C0" w:rsidRDefault="009533C0" w:rsidP="00DF23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C3934D" w14:textId="77777777" w:rsidR="009533C0" w:rsidRDefault="009533C0" w:rsidP="00DF23B4">
      <w:r>
        <w:separator/>
      </w:r>
    </w:p>
  </w:footnote>
  <w:footnote w:type="continuationSeparator" w:id="0">
    <w:p w14:paraId="3506D654" w14:textId="77777777" w:rsidR="009533C0" w:rsidRDefault="009533C0" w:rsidP="00DF23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647667"/>
    <w:multiLevelType w:val="hybridMultilevel"/>
    <w:tmpl w:val="80747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AE31B9"/>
    <w:multiLevelType w:val="hybridMultilevel"/>
    <w:tmpl w:val="195C356E"/>
    <w:lvl w:ilvl="0" w:tplc="9C66945C">
      <w:start w:val="4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3965EA"/>
    <w:multiLevelType w:val="hybridMultilevel"/>
    <w:tmpl w:val="798A46C4"/>
    <w:lvl w:ilvl="0" w:tplc="8C22588C">
      <w:start w:val="4"/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9E61D56"/>
    <w:multiLevelType w:val="hybridMultilevel"/>
    <w:tmpl w:val="8C6801C0"/>
    <w:lvl w:ilvl="0" w:tplc="6356515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A27DF2"/>
    <w:multiLevelType w:val="hybridMultilevel"/>
    <w:tmpl w:val="8C6801C0"/>
    <w:lvl w:ilvl="0" w:tplc="6356515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A115A6"/>
    <w:multiLevelType w:val="hybridMultilevel"/>
    <w:tmpl w:val="3C0ADADE"/>
    <w:lvl w:ilvl="0" w:tplc="5C48943C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47F6D00"/>
    <w:multiLevelType w:val="hybridMultilevel"/>
    <w:tmpl w:val="99A6218C"/>
    <w:lvl w:ilvl="0" w:tplc="B71AD7AC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BC52E98"/>
    <w:multiLevelType w:val="hybridMultilevel"/>
    <w:tmpl w:val="44B06A3A"/>
    <w:lvl w:ilvl="0" w:tplc="EAF44346">
      <w:start w:val="4"/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1BA4DEA"/>
    <w:multiLevelType w:val="hybridMultilevel"/>
    <w:tmpl w:val="4CDACF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8"/>
  </w:num>
  <w:num w:numId="3">
    <w:abstractNumId w:val="6"/>
  </w:num>
  <w:num w:numId="4">
    <w:abstractNumId w:val="5"/>
  </w:num>
  <w:num w:numId="5">
    <w:abstractNumId w:val="3"/>
  </w:num>
  <w:num w:numId="6">
    <w:abstractNumId w:val="4"/>
  </w:num>
  <w:num w:numId="7">
    <w:abstractNumId w:val="7"/>
  </w:num>
  <w:num w:numId="8">
    <w:abstractNumId w:val="1"/>
  </w:num>
  <w:num w:numId="9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haojie Wang">
    <w15:presenceInfo w15:providerId="None" w15:userId="Chaojie W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zMjAzMTI1MjEwNDRR0lEKTi0uzszPAykwrAUANfKRJSwAAAA="/>
  </w:docVars>
  <w:rsids>
    <w:rsidRoot w:val="005E0060"/>
    <w:rsid w:val="00035ACE"/>
    <w:rsid w:val="000963B5"/>
    <w:rsid w:val="000A1559"/>
    <w:rsid w:val="00107F1A"/>
    <w:rsid w:val="00116095"/>
    <w:rsid w:val="00121CAB"/>
    <w:rsid w:val="001338A4"/>
    <w:rsid w:val="001421A0"/>
    <w:rsid w:val="00165DAC"/>
    <w:rsid w:val="0023697A"/>
    <w:rsid w:val="002510DA"/>
    <w:rsid w:val="0027097F"/>
    <w:rsid w:val="002763F1"/>
    <w:rsid w:val="002B3C75"/>
    <w:rsid w:val="002C0B3A"/>
    <w:rsid w:val="002D2361"/>
    <w:rsid w:val="0030557A"/>
    <w:rsid w:val="00306366"/>
    <w:rsid w:val="00323ABD"/>
    <w:rsid w:val="00324F8B"/>
    <w:rsid w:val="003543FD"/>
    <w:rsid w:val="00356193"/>
    <w:rsid w:val="003C5379"/>
    <w:rsid w:val="003D2BFE"/>
    <w:rsid w:val="003D7A22"/>
    <w:rsid w:val="00406C4D"/>
    <w:rsid w:val="004472CC"/>
    <w:rsid w:val="00447CC5"/>
    <w:rsid w:val="00463A97"/>
    <w:rsid w:val="004B7C6E"/>
    <w:rsid w:val="004F015E"/>
    <w:rsid w:val="00531385"/>
    <w:rsid w:val="00541270"/>
    <w:rsid w:val="00572818"/>
    <w:rsid w:val="005C76A4"/>
    <w:rsid w:val="005D4B91"/>
    <w:rsid w:val="005E0060"/>
    <w:rsid w:val="005F4464"/>
    <w:rsid w:val="006020D0"/>
    <w:rsid w:val="00661058"/>
    <w:rsid w:val="00661666"/>
    <w:rsid w:val="006A53C2"/>
    <w:rsid w:val="006E4859"/>
    <w:rsid w:val="00720335"/>
    <w:rsid w:val="00733BC6"/>
    <w:rsid w:val="00775504"/>
    <w:rsid w:val="00790F09"/>
    <w:rsid w:val="00792A53"/>
    <w:rsid w:val="007B01CC"/>
    <w:rsid w:val="007C48CD"/>
    <w:rsid w:val="00800175"/>
    <w:rsid w:val="0081586F"/>
    <w:rsid w:val="00867402"/>
    <w:rsid w:val="00907EEB"/>
    <w:rsid w:val="00910F06"/>
    <w:rsid w:val="009533C0"/>
    <w:rsid w:val="009E0312"/>
    <w:rsid w:val="00A01024"/>
    <w:rsid w:val="00A17E32"/>
    <w:rsid w:val="00A210B3"/>
    <w:rsid w:val="00A22BFC"/>
    <w:rsid w:val="00A43AD8"/>
    <w:rsid w:val="00AB60AE"/>
    <w:rsid w:val="00AD6E9C"/>
    <w:rsid w:val="00AE45BD"/>
    <w:rsid w:val="00AE51C5"/>
    <w:rsid w:val="00B97163"/>
    <w:rsid w:val="00BB497A"/>
    <w:rsid w:val="00C23DC4"/>
    <w:rsid w:val="00C36A37"/>
    <w:rsid w:val="00C4467D"/>
    <w:rsid w:val="00C550D4"/>
    <w:rsid w:val="00C611AF"/>
    <w:rsid w:val="00C80C0C"/>
    <w:rsid w:val="00D05B66"/>
    <w:rsid w:val="00D15EE1"/>
    <w:rsid w:val="00D5236B"/>
    <w:rsid w:val="00D635A8"/>
    <w:rsid w:val="00D70FB8"/>
    <w:rsid w:val="00DB4247"/>
    <w:rsid w:val="00DD5256"/>
    <w:rsid w:val="00DE2885"/>
    <w:rsid w:val="00DF23B4"/>
    <w:rsid w:val="00DF3923"/>
    <w:rsid w:val="00E04CB8"/>
    <w:rsid w:val="00E0696B"/>
    <w:rsid w:val="00E10925"/>
    <w:rsid w:val="00E31A77"/>
    <w:rsid w:val="00E5350E"/>
    <w:rsid w:val="00E628D0"/>
    <w:rsid w:val="00E87164"/>
    <w:rsid w:val="00EC7DC8"/>
    <w:rsid w:val="00F309AE"/>
    <w:rsid w:val="00F6291A"/>
    <w:rsid w:val="00F63AF0"/>
    <w:rsid w:val="00FD1C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36DC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E006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006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006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0060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006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0060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0060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AD6E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AD6E9C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DF23B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23B4"/>
  </w:style>
  <w:style w:type="paragraph" w:styleId="Footer">
    <w:name w:val="footer"/>
    <w:basedOn w:val="Normal"/>
    <w:link w:val="FooterChar"/>
    <w:uiPriority w:val="99"/>
    <w:unhideWhenUsed/>
    <w:rsid w:val="00DF23B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23B4"/>
  </w:style>
  <w:style w:type="paragraph" w:styleId="ListParagraph">
    <w:name w:val="List Paragraph"/>
    <w:basedOn w:val="Normal"/>
    <w:uiPriority w:val="34"/>
    <w:qFormat/>
    <w:rsid w:val="006020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054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1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4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0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9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CA3942C7-C6B5-4483-8D9A-07EDB7C5B5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0</TotalTime>
  <Pages>5</Pages>
  <Words>1030</Words>
  <Characters>587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ojie Wang</dc:creator>
  <cp:keywords/>
  <dc:description/>
  <cp:lastModifiedBy>BumSik Kim</cp:lastModifiedBy>
  <cp:revision>37</cp:revision>
  <cp:lastPrinted>2016-03-24T16:05:00Z</cp:lastPrinted>
  <dcterms:created xsi:type="dcterms:W3CDTF">2016-03-10T04:55:00Z</dcterms:created>
  <dcterms:modified xsi:type="dcterms:W3CDTF">2016-03-28T06:37:00Z</dcterms:modified>
</cp:coreProperties>
</file>